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8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3"/>
        <w:gridCol w:w="1350"/>
        <w:gridCol w:w="2340"/>
        <w:gridCol w:w="2610"/>
        <w:gridCol w:w="3240"/>
      </w:tblGrid>
      <w:tr w:rsidR="006B42BD" w:rsidRPr="00ED32C3" w14:paraId="5CEFA8AB" w14:textId="77777777" w:rsidTr="00C4187F">
        <w:trPr>
          <w:cantSplit/>
          <w:trHeight w:val="872"/>
        </w:trPr>
        <w:tc>
          <w:tcPr>
            <w:tcW w:w="10283" w:type="dxa"/>
            <w:gridSpan w:val="5"/>
            <w:tcBorders>
              <w:bottom w:val="nil"/>
            </w:tcBorders>
            <w:shd w:val="clear" w:color="auto" w:fill="D9D9D9"/>
            <w:vAlign w:val="center"/>
          </w:tcPr>
          <w:p w14:paraId="03C46F38" w14:textId="77777777" w:rsidR="00034B67" w:rsidRPr="00E91849" w:rsidRDefault="006775ED" w:rsidP="00904268">
            <w:pPr>
              <w:pStyle w:val="Heading1"/>
              <w:rPr>
                <w:rFonts w:ascii="Times New Roman" w:hAnsi="Times New Roman"/>
                <w:sz w:val="8"/>
                <w:szCs w:val="8"/>
              </w:rPr>
            </w:pPr>
            <w:bookmarkStart w:id="0" w:name="Agenda"/>
            <w:bookmarkEnd w:id="0"/>
            <w:r w:rsidRPr="00E91849">
              <w:rPr>
                <w:rFonts w:ascii="Times New Roman" w:hAnsi="Times New Roman"/>
                <w:szCs w:val="28"/>
              </w:rPr>
              <w:t>Stewartstown</w:t>
            </w:r>
            <w:r w:rsidR="00034B67" w:rsidRPr="00E91849">
              <w:rPr>
                <w:rFonts w:ascii="Times New Roman" w:hAnsi="Times New Roman"/>
                <w:szCs w:val="28"/>
              </w:rPr>
              <w:t xml:space="preserve"> School Board</w:t>
            </w:r>
          </w:p>
          <w:p w14:paraId="21EB5A30" w14:textId="77777777" w:rsidR="00034B67" w:rsidRPr="00E91849" w:rsidRDefault="006B42BD" w:rsidP="00904268">
            <w:pPr>
              <w:pStyle w:val="Heading1"/>
              <w:rPr>
                <w:rFonts w:ascii="Times New Roman" w:hAnsi="Times New Roman"/>
              </w:rPr>
            </w:pPr>
            <w:r w:rsidRPr="00E91849">
              <w:rPr>
                <w:rFonts w:ascii="Times New Roman" w:hAnsi="Times New Roman"/>
                <w:szCs w:val="28"/>
              </w:rPr>
              <w:t xml:space="preserve">Meeting </w:t>
            </w:r>
            <w:r w:rsidR="009C5758" w:rsidRPr="00E91849">
              <w:rPr>
                <w:rFonts w:ascii="Times New Roman" w:hAnsi="Times New Roman"/>
                <w:szCs w:val="28"/>
              </w:rPr>
              <w:t>Agenda</w:t>
            </w:r>
          </w:p>
        </w:tc>
      </w:tr>
      <w:tr w:rsidR="006B42BD" w:rsidRPr="00ED32C3" w14:paraId="3D463E60" w14:textId="77777777" w:rsidTr="00C4187F">
        <w:tc>
          <w:tcPr>
            <w:tcW w:w="2093" w:type="dxa"/>
            <w:gridSpan w:val="2"/>
          </w:tcPr>
          <w:p w14:paraId="7126A207" w14:textId="77777777" w:rsidR="006B42BD" w:rsidRPr="00904268" w:rsidRDefault="006B42BD">
            <w:pPr>
              <w:rPr>
                <w:rFonts w:ascii="Times New Roman" w:hAnsi="Times New Roman"/>
                <w:b/>
                <w:szCs w:val="24"/>
              </w:rPr>
            </w:pPr>
            <w:r w:rsidRPr="00904268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190" w:type="dxa"/>
            <w:gridSpan w:val="3"/>
          </w:tcPr>
          <w:p w14:paraId="7222D4AF" w14:textId="3A79D413" w:rsidR="006B42BD" w:rsidRPr="00904268" w:rsidRDefault="00C641F2" w:rsidP="00CD4971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0</w:t>
            </w:r>
            <w:r w:rsidR="00D04F81">
              <w:rPr>
                <w:rFonts w:ascii="Times New Roman" w:hAnsi="Times New Roman"/>
                <w:szCs w:val="24"/>
              </w:rPr>
              <w:t>8</w:t>
            </w:r>
            <w:r>
              <w:rPr>
                <w:rFonts w:ascii="Times New Roman" w:hAnsi="Times New Roman"/>
                <w:szCs w:val="24"/>
              </w:rPr>
              <w:t>/0</w:t>
            </w:r>
            <w:r w:rsidR="00D04F81">
              <w:rPr>
                <w:rFonts w:ascii="Times New Roman" w:hAnsi="Times New Roman"/>
                <w:szCs w:val="24"/>
              </w:rPr>
              <w:t>1</w:t>
            </w:r>
            <w:r>
              <w:rPr>
                <w:rFonts w:ascii="Times New Roman" w:hAnsi="Times New Roman"/>
                <w:szCs w:val="24"/>
              </w:rPr>
              <w:t>/2022</w:t>
            </w:r>
          </w:p>
        </w:tc>
      </w:tr>
      <w:tr w:rsidR="006B42BD" w:rsidRPr="00ED32C3" w14:paraId="307DD400" w14:textId="77777777" w:rsidTr="00C4187F">
        <w:tc>
          <w:tcPr>
            <w:tcW w:w="2093" w:type="dxa"/>
            <w:gridSpan w:val="2"/>
          </w:tcPr>
          <w:p w14:paraId="4AD3CC01" w14:textId="77777777" w:rsidR="006B42BD" w:rsidRPr="00904268" w:rsidRDefault="006B42BD">
            <w:pPr>
              <w:rPr>
                <w:rFonts w:ascii="Times New Roman" w:hAnsi="Times New Roman"/>
                <w:b/>
                <w:szCs w:val="24"/>
              </w:rPr>
            </w:pPr>
            <w:r w:rsidRPr="00904268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190" w:type="dxa"/>
            <w:gridSpan w:val="3"/>
          </w:tcPr>
          <w:p w14:paraId="3A46281E" w14:textId="5A5A60E8" w:rsidR="006B42BD" w:rsidRPr="00904268" w:rsidRDefault="0046512E" w:rsidP="004A6BA5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:</w:t>
            </w:r>
            <w:r w:rsidR="00B61FAA">
              <w:rPr>
                <w:rFonts w:ascii="Times New Roman" w:hAnsi="Times New Roman"/>
                <w:szCs w:val="24"/>
              </w:rPr>
              <w:t>00</w:t>
            </w:r>
            <w:r w:rsidR="007E7BE8" w:rsidRPr="00904268">
              <w:rPr>
                <w:rFonts w:ascii="Times New Roman" w:hAnsi="Times New Roman"/>
                <w:szCs w:val="24"/>
              </w:rPr>
              <w:t xml:space="preserve"> p.m.</w:t>
            </w:r>
          </w:p>
        </w:tc>
      </w:tr>
      <w:tr w:rsidR="006B42BD" w:rsidRPr="00ED32C3" w14:paraId="075004D3" w14:textId="77777777" w:rsidTr="00C4187F">
        <w:tc>
          <w:tcPr>
            <w:tcW w:w="2093" w:type="dxa"/>
            <w:gridSpan w:val="2"/>
          </w:tcPr>
          <w:p w14:paraId="663ADA51" w14:textId="77777777" w:rsidR="006B42BD" w:rsidRPr="00904268" w:rsidRDefault="006B42BD">
            <w:pPr>
              <w:rPr>
                <w:rFonts w:ascii="Times New Roman" w:hAnsi="Times New Roman"/>
                <w:b/>
                <w:szCs w:val="24"/>
              </w:rPr>
            </w:pPr>
            <w:r w:rsidRPr="00904268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190" w:type="dxa"/>
            <w:gridSpan w:val="3"/>
          </w:tcPr>
          <w:p w14:paraId="7AD638DA" w14:textId="77777777" w:rsidR="006B42BD" w:rsidRPr="00904268" w:rsidRDefault="006775ED" w:rsidP="007B2259">
            <w:pPr>
              <w:rPr>
                <w:rFonts w:ascii="Times New Roman" w:hAnsi="Times New Roman"/>
                <w:bCs/>
                <w:szCs w:val="24"/>
              </w:rPr>
            </w:pPr>
            <w:r w:rsidRPr="00904268">
              <w:rPr>
                <w:rFonts w:ascii="Times New Roman" w:hAnsi="Times New Roman"/>
                <w:bCs/>
                <w:szCs w:val="24"/>
              </w:rPr>
              <w:t>Stewartstown Community School</w:t>
            </w:r>
          </w:p>
        </w:tc>
      </w:tr>
      <w:tr w:rsidR="006B42BD" w:rsidRPr="00ED32C3" w14:paraId="2DADC43A" w14:textId="77777777" w:rsidTr="00C4187F">
        <w:tc>
          <w:tcPr>
            <w:tcW w:w="2093" w:type="dxa"/>
            <w:gridSpan w:val="2"/>
          </w:tcPr>
          <w:p w14:paraId="23D5CF6C" w14:textId="77777777" w:rsidR="006B42BD" w:rsidRPr="00904268" w:rsidRDefault="00DF78CA">
            <w:pPr>
              <w:rPr>
                <w:rFonts w:ascii="Times New Roman" w:hAnsi="Times New Roman"/>
                <w:b/>
                <w:szCs w:val="24"/>
              </w:rPr>
            </w:pPr>
            <w:r w:rsidRPr="00904268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190" w:type="dxa"/>
            <w:gridSpan w:val="3"/>
          </w:tcPr>
          <w:p w14:paraId="5C83219F" w14:textId="77777777" w:rsidR="006B42BD" w:rsidRPr="00904268" w:rsidRDefault="006775ED">
            <w:pPr>
              <w:rPr>
                <w:rFonts w:ascii="Times New Roman" w:hAnsi="Times New Roman"/>
                <w:szCs w:val="24"/>
              </w:rPr>
            </w:pPr>
            <w:r w:rsidRPr="00904268">
              <w:rPr>
                <w:rFonts w:ascii="Times New Roman" w:hAnsi="Times New Roman"/>
                <w:szCs w:val="24"/>
              </w:rPr>
              <w:t>Philip Pariseau</w:t>
            </w:r>
          </w:p>
        </w:tc>
      </w:tr>
      <w:tr w:rsidR="006B42BD" w:rsidRPr="00ED32C3" w14:paraId="071AA866" w14:textId="77777777" w:rsidTr="00C4187F">
        <w:trPr>
          <w:cantSplit/>
          <w:trHeight w:val="188"/>
        </w:trPr>
        <w:tc>
          <w:tcPr>
            <w:tcW w:w="10283" w:type="dxa"/>
            <w:gridSpan w:val="5"/>
            <w:tcBorders>
              <w:bottom w:val="single" w:sz="4" w:space="0" w:color="auto"/>
            </w:tcBorders>
            <w:shd w:val="clear" w:color="auto" w:fill="D9D9D9"/>
          </w:tcPr>
          <w:p w14:paraId="7E4DBB62" w14:textId="77777777" w:rsidR="006B42BD" w:rsidRPr="00904268" w:rsidRDefault="006B42BD" w:rsidP="00D63E02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4822B9" w:rsidRPr="00ED32C3" w14:paraId="076CD651" w14:textId="77777777" w:rsidTr="00C4187F">
        <w:trPr>
          <w:trHeight w:val="287"/>
        </w:trPr>
        <w:tc>
          <w:tcPr>
            <w:tcW w:w="4433" w:type="dxa"/>
            <w:gridSpan w:val="3"/>
            <w:tcBorders>
              <w:bottom w:val="single" w:sz="4" w:space="0" w:color="auto"/>
            </w:tcBorders>
          </w:tcPr>
          <w:p w14:paraId="24BB0608" w14:textId="77777777" w:rsidR="004822B9" w:rsidRPr="00904268" w:rsidRDefault="004822B9" w:rsidP="004822B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4268">
              <w:rPr>
                <w:rFonts w:ascii="Times New Roman" w:hAnsi="Times New Roman"/>
                <w:b/>
                <w:szCs w:val="24"/>
              </w:rPr>
              <w:t>School Board Members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35E3247E" w14:textId="77777777" w:rsidR="004822B9" w:rsidRPr="00904268" w:rsidRDefault="004822B9" w:rsidP="009C5758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4268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65FBC977" w14:textId="77777777" w:rsidR="004822B9" w:rsidRPr="00904268" w:rsidRDefault="004822B9" w:rsidP="004822B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4268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273DED" w:rsidRPr="00ED32C3" w14:paraId="22950591" w14:textId="77777777" w:rsidTr="00C4187F">
        <w:trPr>
          <w:trHeight w:val="287"/>
        </w:trPr>
        <w:tc>
          <w:tcPr>
            <w:tcW w:w="2093" w:type="dxa"/>
            <w:gridSpan w:val="2"/>
            <w:tcBorders>
              <w:bottom w:val="single" w:sz="4" w:space="0" w:color="auto"/>
            </w:tcBorders>
          </w:tcPr>
          <w:p w14:paraId="75668D1B" w14:textId="5E43EBBB" w:rsidR="00273DED" w:rsidRPr="00904268" w:rsidRDefault="00B61FAA">
            <w:pPr>
              <w:rPr>
                <w:rFonts w:ascii="Times New Roman" w:hAnsi="Times New Roman"/>
                <w:szCs w:val="24"/>
              </w:rPr>
            </w:pPr>
            <w:r w:rsidRPr="00904268">
              <w:rPr>
                <w:rFonts w:ascii="Times New Roman" w:hAnsi="Times New Roman"/>
                <w:szCs w:val="24"/>
              </w:rPr>
              <w:t>Betsy Gray</w:t>
            </w:r>
          </w:p>
        </w:tc>
        <w:tc>
          <w:tcPr>
            <w:tcW w:w="2340" w:type="dxa"/>
          </w:tcPr>
          <w:p w14:paraId="7A404109" w14:textId="371C6044" w:rsidR="00273DED" w:rsidRPr="001B4338" w:rsidRDefault="00B61FAA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ourtney Sierad</w:t>
            </w:r>
          </w:p>
        </w:tc>
        <w:tc>
          <w:tcPr>
            <w:tcW w:w="2610" w:type="dxa"/>
          </w:tcPr>
          <w:p w14:paraId="0E0BFCC5" w14:textId="4BA65010" w:rsidR="00273DED" w:rsidRPr="00904268" w:rsidRDefault="00B817DC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ephanie Humphrey</w:t>
            </w:r>
          </w:p>
        </w:tc>
        <w:tc>
          <w:tcPr>
            <w:tcW w:w="3240" w:type="dxa"/>
          </w:tcPr>
          <w:p w14:paraId="7CECC6D6" w14:textId="77777777" w:rsidR="00273DED" w:rsidRPr="00904268" w:rsidRDefault="00C54591">
            <w:pPr>
              <w:rPr>
                <w:rFonts w:ascii="Times New Roman" w:hAnsi="Times New Roman"/>
                <w:szCs w:val="24"/>
              </w:rPr>
            </w:pPr>
            <w:r w:rsidRPr="00904268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B61FAA" w:rsidRPr="00ED32C3" w14:paraId="78F8C8A2" w14:textId="77777777" w:rsidTr="00C4187F">
        <w:tc>
          <w:tcPr>
            <w:tcW w:w="209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034F09" w14:textId="3CFA36DB" w:rsidR="00B61FAA" w:rsidRPr="00904268" w:rsidRDefault="00B61FAA" w:rsidP="00B61FAA">
            <w:pPr>
              <w:rPr>
                <w:rFonts w:ascii="Times New Roman" w:hAnsi="Times New Roman"/>
                <w:szCs w:val="24"/>
              </w:rPr>
            </w:pPr>
            <w:r w:rsidRPr="00904268">
              <w:rPr>
                <w:rFonts w:ascii="Times New Roman" w:hAnsi="Times New Roman"/>
                <w:szCs w:val="24"/>
              </w:rPr>
              <w:t>Philip Pariseau</w:t>
            </w:r>
          </w:p>
        </w:tc>
        <w:tc>
          <w:tcPr>
            <w:tcW w:w="2340" w:type="dxa"/>
          </w:tcPr>
          <w:p w14:paraId="7BFBF16B" w14:textId="1442DB32" w:rsidR="00B61FAA" w:rsidRPr="00904268" w:rsidRDefault="00B61FAA" w:rsidP="00B61FAA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610" w:type="dxa"/>
          </w:tcPr>
          <w:p w14:paraId="0B699E52" w14:textId="77777777" w:rsidR="00B61FAA" w:rsidRPr="00904268" w:rsidRDefault="00B61FAA" w:rsidP="00B61FAA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240" w:type="dxa"/>
          </w:tcPr>
          <w:p w14:paraId="6DEB5A6C" w14:textId="46EAB830" w:rsidR="00B61FAA" w:rsidRPr="00904268" w:rsidRDefault="008A6208" w:rsidP="00B61FAA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</w:p>
        </w:tc>
      </w:tr>
      <w:tr w:rsidR="00B61FAA" w:rsidRPr="00ED32C3" w14:paraId="5D325413" w14:textId="77777777" w:rsidTr="00C4187F">
        <w:tc>
          <w:tcPr>
            <w:tcW w:w="10283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B35E22A" w14:textId="77777777" w:rsidR="00B61FAA" w:rsidRPr="00904268" w:rsidRDefault="00B61FAA" w:rsidP="00B61FAA">
            <w:pPr>
              <w:rPr>
                <w:rFonts w:ascii="Times New Roman" w:hAnsi="Times New Roman"/>
                <w:szCs w:val="24"/>
              </w:rPr>
            </w:pPr>
            <w:r w:rsidRPr="00904268">
              <w:rPr>
                <w:rFonts w:ascii="Times New Roman" w:hAnsi="Times New Roman"/>
                <w:b/>
                <w:szCs w:val="24"/>
              </w:rPr>
              <w:t xml:space="preserve">Public in Attendance:   </w:t>
            </w:r>
          </w:p>
        </w:tc>
      </w:tr>
      <w:tr w:rsidR="00B61FAA" w:rsidRPr="00ED32C3" w14:paraId="5A3B941A" w14:textId="77777777" w:rsidTr="00C4187F">
        <w:trPr>
          <w:trHeight w:val="377"/>
        </w:trPr>
        <w:tc>
          <w:tcPr>
            <w:tcW w:w="743" w:type="dxa"/>
            <w:shd w:val="clear" w:color="auto" w:fill="D9D9D9"/>
            <w:vAlign w:val="center"/>
          </w:tcPr>
          <w:p w14:paraId="20CD21E8" w14:textId="77777777" w:rsidR="00B61FAA" w:rsidRPr="00904268" w:rsidRDefault="00B61FAA" w:rsidP="00B61FAA">
            <w:pPr>
              <w:rPr>
                <w:rFonts w:ascii="Times New Roman" w:hAnsi="Times New Roman"/>
                <w:b/>
                <w:szCs w:val="24"/>
              </w:rPr>
            </w:pPr>
            <w:r w:rsidRPr="00904268">
              <w:rPr>
                <w:rFonts w:ascii="Times New Roman" w:hAnsi="Times New Roman"/>
                <w:b/>
                <w:szCs w:val="24"/>
              </w:rPr>
              <w:t>Item</w:t>
            </w:r>
          </w:p>
        </w:tc>
        <w:tc>
          <w:tcPr>
            <w:tcW w:w="9540" w:type="dxa"/>
            <w:gridSpan w:val="4"/>
            <w:shd w:val="clear" w:color="auto" w:fill="D9D9D9"/>
            <w:vAlign w:val="center"/>
          </w:tcPr>
          <w:p w14:paraId="789A805E" w14:textId="77777777" w:rsidR="00B61FAA" w:rsidRPr="00904268" w:rsidRDefault="00B61FAA" w:rsidP="00B61FAA">
            <w:pPr>
              <w:rPr>
                <w:rFonts w:ascii="Times New Roman" w:hAnsi="Times New Roman"/>
                <w:szCs w:val="24"/>
              </w:rPr>
            </w:pPr>
            <w:r w:rsidRPr="00904268">
              <w:rPr>
                <w:rFonts w:ascii="Times New Roman" w:hAnsi="Times New Roman"/>
                <w:b/>
                <w:szCs w:val="24"/>
              </w:rPr>
              <w:t xml:space="preserve">                                                                                    Subject</w:t>
            </w:r>
          </w:p>
        </w:tc>
      </w:tr>
      <w:tr w:rsidR="00B61FAA" w:rsidRPr="00ED32C3" w14:paraId="56507F2A" w14:textId="77777777" w:rsidTr="00C4187F">
        <w:trPr>
          <w:trHeight w:val="360"/>
        </w:trPr>
        <w:tc>
          <w:tcPr>
            <w:tcW w:w="743" w:type="dxa"/>
          </w:tcPr>
          <w:p w14:paraId="3AAD9053" w14:textId="77777777" w:rsidR="00B61FAA" w:rsidRPr="00904268" w:rsidRDefault="00B61FAA" w:rsidP="00B61FAA">
            <w:pPr>
              <w:jc w:val="center"/>
              <w:rPr>
                <w:rFonts w:ascii="Times New Roman" w:hAnsi="Times New Roman"/>
                <w:szCs w:val="24"/>
              </w:rPr>
            </w:pPr>
            <w:r w:rsidRPr="00904268">
              <w:rPr>
                <w:rFonts w:ascii="Times New Roman" w:hAnsi="Times New Roman"/>
                <w:szCs w:val="24"/>
              </w:rPr>
              <w:t xml:space="preserve">1. </w:t>
            </w:r>
          </w:p>
        </w:tc>
        <w:tc>
          <w:tcPr>
            <w:tcW w:w="9540" w:type="dxa"/>
            <w:gridSpan w:val="4"/>
          </w:tcPr>
          <w:p w14:paraId="2F8682B1" w14:textId="77777777" w:rsidR="00B61FAA" w:rsidRPr="00C07220" w:rsidRDefault="00B61FAA" w:rsidP="00B61FAA">
            <w:pPr>
              <w:rPr>
                <w:rFonts w:ascii="Times New Roman" w:hAnsi="Times New Roman"/>
                <w:b/>
                <w:szCs w:val="24"/>
              </w:rPr>
            </w:pPr>
            <w:r w:rsidRPr="00C07220">
              <w:rPr>
                <w:rFonts w:ascii="Times New Roman" w:hAnsi="Times New Roman"/>
                <w:b/>
                <w:szCs w:val="24"/>
              </w:rPr>
              <w:t>Roll Call:</w:t>
            </w:r>
          </w:p>
        </w:tc>
      </w:tr>
      <w:tr w:rsidR="0081653A" w:rsidRPr="00ED32C3" w14:paraId="62304CC5" w14:textId="77777777" w:rsidTr="009730D8">
        <w:trPr>
          <w:trHeight w:val="360"/>
        </w:trPr>
        <w:tc>
          <w:tcPr>
            <w:tcW w:w="743" w:type="dxa"/>
          </w:tcPr>
          <w:p w14:paraId="3E142A1A" w14:textId="23921A26" w:rsidR="009556B1" w:rsidRPr="009556B1" w:rsidRDefault="0081653A" w:rsidP="00AC02A0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</w:t>
            </w:r>
          </w:p>
        </w:tc>
        <w:tc>
          <w:tcPr>
            <w:tcW w:w="9540" w:type="dxa"/>
            <w:gridSpan w:val="4"/>
          </w:tcPr>
          <w:p w14:paraId="269FF96B" w14:textId="5DAF27AE" w:rsidR="00B51429" w:rsidRPr="00AC02A0" w:rsidRDefault="0081653A" w:rsidP="00AC02A0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Hearing of the Public:</w:t>
            </w:r>
          </w:p>
        </w:tc>
      </w:tr>
      <w:tr w:rsidR="00B61FAA" w:rsidRPr="00ED32C3" w14:paraId="1687954F" w14:textId="77777777" w:rsidTr="00C4187F">
        <w:trPr>
          <w:trHeight w:val="346"/>
        </w:trPr>
        <w:tc>
          <w:tcPr>
            <w:tcW w:w="743" w:type="dxa"/>
          </w:tcPr>
          <w:p w14:paraId="692B574E" w14:textId="32C42AA7" w:rsidR="00B61FAA" w:rsidRPr="00904268" w:rsidRDefault="0081653A" w:rsidP="00B61FA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B61FAA" w:rsidRPr="0090426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540" w:type="dxa"/>
            <w:gridSpan w:val="4"/>
          </w:tcPr>
          <w:p w14:paraId="3EC13E80" w14:textId="77777777" w:rsidR="00B61FAA" w:rsidRPr="00C07220" w:rsidRDefault="00B61FAA" w:rsidP="00B61FAA">
            <w:pPr>
              <w:rPr>
                <w:rFonts w:ascii="Times New Roman" w:hAnsi="Times New Roman"/>
                <w:b/>
                <w:szCs w:val="24"/>
              </w:rPr>
            </w:pPr>
            <w:r w:rsidRPr="00C07220">
              <w:rPr>
                <w:rFonts w:ascii="Times New Roman" w:hAnsi="Times New Roman"/>
                <w:b/>
                <w:szCs w:val="24"/>
              </w:rPr>
              <w:t xml:space="preserve">Adjustments to the Agenda:  </w:t>
            </w:r>
          </w:p>
        </w:tc>
      </w:tr>
      <w:tr w:rsidR="00B61FAA" w:rsidRPr="00ED32C3" w14:paraId="672D8564" w14:textId="77777777" w:rsidTr="0081653A">
        <w:trPr>
          <w:trHeight w:val="648"/>
        </w:trPr>
        <w:tc>
          <w:tcPr>
            <w:tcW w:w="743" w:type="dxa"/>
          </w:tcPr>
          <w:p w14:paraId="1612C20B" w14:textId="0E91AFE4" w:rsidR="00B61FAA" w:rsidRPr="00904268" w:rsidRDefault="001646FF" w:rsidP="00B61FA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B61FAA" w:rsidRPr="00904268">
              <w:rPr>
                <w:rFonts w:ascii="Times New Roman" w:hAnsi="Times New Roman"/>
                <w:szCs w:val="24"/>
              </w:rPr>
              <w:t xml:space="preserve">. </w:t>
            </w:r>
          </w:p>
        </w:tc>
        <w:tc>
          <w:tcPr>
            <w:tcW w:w="9540" w:type="dxa"/>
            <w:gridSpan w:val="4"/>
          </w:tcPr>
          <w:p w14:paraId="68AAEDD8" w14:textId="77777777" w:rsidR="00B61FAA" w:rsidRPr="00C07220" w:rsidRDefault="00B61FAA" w:rsidP="00B61FAA">
            <w:pPr>
              <w:rPr>
                <w:rFonts w:ascii="Times New Roman" w:hAnsi="Times New Roman"/>
                <w:b/>
                <w:szCs w:val="24"/>
              </w:rPr>
            </w:pPr>
            <w:r w:rsidRPr="00C07220">
              <w:rPr>
                <w:rFonts w:ascii="Times New Roman" w:hAnsi="Times New Roman"/>
                <w:b/>
                <w:szCs w:val="24"/>
              </w:rPr>
              <w:t>Reading of the Minutes:</w:t>
            </w:r>
          </w:p>
          <w:p w14:paraId="00736D1C" w14:textId="19D85D15" w:rsidR="00B61FAA" w:rsidRPr="008A6208" w:rsidRDefault="00B61FAA" w:rsidP="0081653A">
            <w:pPr>
              <w:numPr>
                <w:ilvl w:val="0"/>
                <w:numId w:val="1"/>
              </w:numPr>
              <w:rPr>
                <w:rFonts w:ascii="Times New Roman" w:hAnsi="Times New Roman"/>
                <w:color w:val="2F5496"/>
                <w:szCs w:val="24"/>
              </w:rPr>
            </w:pPr>
            <w:r w:rsidRPr="008A6208">
              <w:rPr>
                <w:rFonts w:ascii="Times New Roman" w:hAnsi="Times New Roman"/>
                <w:szCs w:val="24"/>
              </w:rPr>
              <w:t xml:space="preserve">Stewartstown School Board Meeting of </w:t>
            </w:r>
            <w:r w:rsidR="00AC02A0" w:rsidRPr="008A6208">
              <w:rPr>
                <w:rFonts w:ascii="Times New Roman" w:hAnsi="Times New Roman"/>
                <w:szCs w:val="24"/>
              </w:rPr>
              <w:t>June 6</w:t>
            </w:r>
            <w:r w:rsidRPr="008A6208">
              <w:rPr>
                <w:rFonts w:ascii="Times New Roman" w:hAnsi="Times New Roman"/>
                <w:szCs w:val="24"/>
              </w:rPr>
              <w:t>, 2022</w:t>
            </w:r>
          </w:p>
        </w:tc>
      </w:tr>
      <w:tr w:rsidR="00B61FAA" w:rsidRPr="00ED32C3" w14:paraId="3A60634E" w14:textId="77777777" w:rsidTr="00C4187F">
        <w:trPr>
          <w:trHeight w:val="360"/>
        </w:trPr>
        <w:tc>
          <w:tcPr>
            <w:tcW w:w="743" w:type="dxa"/>
          </w:tcPr>
          <w:p w14:paraId="58632C56" w14:textId="7F3B6193" w:rsidR="00B61FAA" w:rsidRPr="00904268" w:rsidRDefault="001646FF" w:rsidP="00B61FA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B61FAA" w:rsidRPr="00904268">
              <w:rPr>
                <w:rFonts w:ascii="Times New Roman" w:hAnsi="Times New Roman"/>
                <w:szCs w:val="24"/>
              </w:rPr>
              <w:t xml:space="preserve">.  </w:t>
            </w:r>
          </w:p>
        </w:tc>
        <w:tc>
          <w:tcPr>
            <w:tcW w:w="9540" w:type="dxa"/>
            <w:gridSpan w:val="4"/>
          </w:tcPr>
          <w:p w14:paraId="6FA8D0D5" w14:textId="77777777" w:rsidR="00B61FAA" w:rsidRPr="00C07220" w:rsidRDefault="00B61FAA" w:rsidP="00B61FAA">
            <w:pPr>
              <w:rPr>
                <w:rFonts w:ascii="Times New Roman" w:hAnsi="Times New Roman"/>
                <w:b/>
                <w:szCs w:val="24"/>
              </w:rPr>
            </w:pPr>
            <w:r w:rsidRPr="00C07220">
              <w:rPr>
                <w:rFonts w:ascii="Times New Roman" w:hAnsi="Times New Roman"/>
                <w:b/>
                <w:szCs w:val="24"/>
              </w:rPr>
              <w:t>Special Reports:</w:t>
            </w:r>
          </w:p>
        </w:tc>
      </w:tr>
      <w:tr w:rsidR="00B61FAA" w:rsidRPr="00ED32C3" w14:paraId="741BF5B4" w14:textId="77777777" w:rsidTr="008A7DEE">
        <w:trPr>
          <w:trHeight w:val="360"/>
        </w:trPr>
        <w:tc>
          <w:tcPr>
            <w:tcW w:w="743" w:type="dxa"/>
          </w:tcPr>
          <w:p w14:paraId="1ECE7EC8" w14:textId="44B45D0C" w:rsidR="00B61FAA" w:rsidRPr="00904268" w:rsidRDefault="001646FF" w:rsidP="00B61FA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B61FAA" w:rsidRPr="0090426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540" w:type="dxa"/>
            <w:gridSpan w:val="4"/>
          </w:tcPr>
          <w:p w14:paraId="72E27128" w14:textId="06FBEC1B" w:rsidR="00B51429" w:rsidRPr="003E618E" w:rsidRDefault="00B61FAA" w:rsidP="003E618E">
            <w:pPr>
              <w:rPr>
                <w:rFonts w:ascii="Times New Roman" w:hAnsi="Times New Roman"/>
                <w:b/>
                <w:szCs w:val="24"/>
              </w:rPr>
            </w:pPr>
            <w:r w:rsidRPr="00C07220">
              <w:rPr>
                <w:rFonts w:ascii="Times New Roman" w:hAnsi="Times New Roman"/>
                <w:b/>
                <w:szCs w:val="24"/>
              </w:rPr>
              <w:t>Policy Review:</w:t>
            </w:r>
          </w:p>
        </w:tc>
      </w:tr>
      <w:tr w:rsidR="00B61FAA" w:rsidRPr="00ED32C3" w14:paraId="6A4C3E04" w14:textId="77777777" w:rsidTr="002B0DF8">
        <w:trPr>
          <w:trHeight w:val="648"/>
        </w:trPr>
        <w:tc>
          <w:tcPr>
            <w:tcW w:w="743" w:type="dxa"/>
          </w:tcPr>
          <w:p w14:paraId="214D0A8A" w14:textId="1AF75631" w:rsidR="00B61FAA" w:rsidRDefault="001646FF" w:rsidP="00B61FA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B61FAA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540" w:type="dxa"/>
            <w:gridSpan w:val="4"/>
          </w:tcPr>
          <w:p w14:paraId="3D0D7B5A" w14:textId="77777777" w:rsidR="00B61FAA" w:rsidRDefault="00B61FAA" w:rsidP="00B61FAA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School Administrator’s Report:  </w:t>
            </w:r>
            <w:r>
              <w:rPr>
                <w:rFonts w:ascii="Times New Roman" w:hAnsi="Times New Roman"/>
                <w:bCs/>
                <w:szCs w:val="24"/>
              </w:rPr>
              <w:t>Stephanie Humphrey</w:t>
            </w:r>
          </w:p>
          <w:p w14:paraId="239A1CB6" w14:textId="34038117" w:rsidR="00B61FAA" w:rsidRPr="008A6208" w:rsidRDefault="00AC02A0" w:rsidP="00B61FAA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Times New Roman" w:hAnsi="Times New Roman"/>
                <w:bCs/>
                <w:color w:val="2F5496" w:themeColor="accent1" w:themeShade="BF"/>
                <w:sz w:val="24"/>
                <w:szCs w:val="24"/>
              </w:rPr>
            </w:pPr>
            <w:r w:rsidRPr="008A6208">
              <w:rPr>
                <w:rFonts w:ascii="Times New Roman" w:hAnsi="Times New Roman"/>
                <w:bCs/>
                <w:sz w:val="24"/>
                <w:szCs w:val="24"/>
              </w:rPr>
              <w:t xml:space="preserve">August </w:t>
            </w:r>
            <w:r w:rsidR="001646FF" w:rsidRPr="008A6208">
              <w:rPr>
                <w:rFonts w:ascii="Times New Roman" w:hAnsi="Times New Roman"/>
                <w:bCs/>
                <w:sz w:val="24"/>
                <w:szCs w:val="24"/>
              </w:rPr>
              <w:t>Report</w:t>
            </w:r>
          </w:p>
        </w:tc>
      </w:tr>
      <w:tr w:rsidR="00B61FAA" w:rsidRPr="00ED32C3" w14:paraId="090555F8" w14:textId="77777777" w:rsidTr="001646FF">
        <w:trPr>
          <w:trHeight w:val="648"/>
        </w:trPr>
        <w:tc>
          <w:tcPr>
            <w:tcW w:w="743" w:type="dxa"/>
          </w:tcPr>
          <w:p w14:paraId="367ED9AC" w14:textId="5CD44D67" w:rsidR="00B61FAA" w:rsidRDefault="001646FF" w:rsidP="00B61FA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</w:t>
            </w:r>
            <w:r w:rsidR="00B61FAA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540" w:type="dxa"/>
            <w:gridSpan w:val="4"/>
          </w:tcPr>
          <w:p w14:paraId="0DB45347" w14:textId="77777777" w:rsidR="00B61FAA" w:rsidRDefault="00B61FAA" w:rsidP="00B61FAA">
            <w:pPr>
              <w:rPr>
                <w:rFonts w:ascii="Times New Roman" w:hAnsi="Times New Roman"/>
                <w:bCs/>
                <w:color w:val="2F5496" w:themeColor="accent1" w:themeShade="BF"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Superintendent’s Report:  </w:t>
            </w:r>
            <w:r>
              <w:rPr>
                <w:rFonts w:ascii="Times New Roman" w:hAnsi="Times New Roman"/>
                <w:bCs/>
                <w:szCs w:val="24"/>
              </w:rPr>
              <w:t>Debra Taylor</w:t>
            </w:r>
          </w:p>
          <w:p w14:paraId="3B716A3C" w14:textId="7B63B66C" w:rsidR="001646FF" w:rsidRPr="008A6208" w:rsidRDefault="00AC02A0" w:rsidP="00190E6A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Times New Roman" w:hAnsi="Times New Roman"/>
                <w:bCs/>
                <w:color w:val="2F5496" w:themeColor="accent1" w:themeShade="BF"/>
                <w:sz w:val="24"/>
                <w:szCs w:val="24"/>
              </w:rPr>
            </w:pPr>
            <w:r w:rsidRPr="008A6208">
              <w:rPr>
                <w:rFonts w:ascii="Times New Roman" w:hAnsi="Times New Roman"/>
                <w:bCs/>
                <w:sz w:val="24"/>
                <w:szCs w:val="24"/>
              </w:rPr>
              <w:t>August</w:t>
            </w:r>
            <w:r w:rsidR="001646FF" w:rsidRPr="008A6208">
              <w:rPr>
                <w:rFonts w:ascii="Times New Roman" w:hAnsi="Times New Roman"/>
                <w:bCs/>
                <w:sz w:val="24"/>
                <w:szCs w:val="24"/>
              </w:rPr>
              <w:t xml:space="preserve"> Report</w:t>
            </w:r>
          </w:p>
        </w:tc>
      </w:tr>
      <w:tr w:rsidR="00B61FAA" w:rsidRPr="00ED32C3" w14:paraId="3F4DE3F5" w14:textId="77777777" w:rsidTr="00AC02A0">
        <w:trPr>
          <w:trHeight w:val="648"/>
        </w:trPr>
        <w:tc>
          <w:tcPr>
            <w:tcW w:w="743" w:type="dxa"/>
          </w:tcPr>
          <w:p w14:paraId="6BAB51EF" w14:textId="77777777" w:rsidR="00B61FAA" w:rsidRDefault="001646FF" w:rsidP="00B61FA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="00B61FAA" w:rsidRPr="00904268">
              <w:rPr>
                <w:rFonts w:ascii="Times New Roman" w:hAnsi="Times New Roman"/>
                <w:szCs w:val="24"/>
              </w:rPr>
              <w:t xml:space="preserve">. </w:t>
            </w:r>
          </w:p>
          <w:p w14:paraId="179CDB61" w14:textId="010659AF" w:rsidR="00AC02A0" w:rsidRPr="00904268" w:rsidRDefault="00AC02A0" w:rsidP="00B61FAA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9540" w:type="dxa"/>
            <w:gridSpan w:val="4"/>
          </w:tcPr>
          <w:p w14:paraId="5A8D7C6C" w14:textId="77777777" w:rsidR="00B61FAA" w:rsidRDefault="00B61FAA" w:rsidP="00B61FAA">
            <w:pPr>
              <w:rPr>
                <w:rFonts w:ascii="Times New Roman" w:hAnsi="Times New Roman"/>
                <w:b/>
                <w:szCs w:val="24"/>
              </w:rPr>
            </w:pPr>
            <w:r w:rsidRPr="00C07220">
              <w:rPr>
                <w:rFonts w:ascii="Times New Roman" w:hAnsi="Times New Roman"/>
                <w:b/>
                <w:szCs w:val="24"/>
              </w:rPr>
              <w:t xml:space="preserve">Business </w:t>
            </w:r>
            <w:r w:rsidR="00AC02A0">
              <w:rPr>
                <w:rFonts w:ascii="Times New Roman" w:hAnsi="Times New Roman"/>
                <w:b/>
                <w:szCs w:val="24"/>
              </w:rPr>
              <w:t>Manager’s Report:</w:t>
            </w:r>
          </w:p>
          <w:p w14:paraId="3B0B65D1" w14:textId="56E28EA6" w:rsidR="00AC02A0" w:rsidRPr="008A6208" w:rsidRDefault="00AC02A0" w:rsidP="00AC02A0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Times New Roman" w:hAnsi="Times New Roman"/>
                <w:bCs/>
                <w:color w:val="2F5496" w:themeColor="accent1" w:themeShade="BF"/>
                <w:sz w:val="24"/>
                <w:szCs w:val="24"/>
              </w:rPr>
            </w:pPr>
            <w:r w:rsidRPr="008A6208">
              <w:rPr>
                <w:rFonts w:ascii="Times New Roman" w:hAnsi="Times New Roman"/>
                <w:bCs/>
                <w:sz w:val="24"/>
                <w:szCs w:val="24"/>
              </w:rPr>
              <w:t>August Report</w:t>
            </w:r>
          </w:p>
        </w:tc>
      </w:tr>
      <w:tr w:rsidR="00B61FAA" w:rsidRPr="00ED32C3" w14:paraId="79892A22" w14:textId="77777777" w:rsidTr="00482775">
        <w:trPr>
          <w:trHeight w:val="360"/>
        </w:trPr>
        <w:tc>
          <w:tcPr>
            <w:tcW w:w="743" w:type="dxa"/>
          </w:tcPr>
          <w:p w14:paraId="2A2F1076" w14:textId="22D8AFC8" w:rsidR="00B61FAA" w:rsidRPr="00904268" w:rsidRDefault="001646FF" w:rsidP="00B61FA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0</w:t>
            </w:r>
            <w:r w:rsidR="00B61FAA" w:rsidRPr="0090426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540" w:type="dxa"/>
            <w:gridSpan w:val="4"/>
          </w:tcPr>
          <w:p w14:paraId="4955BEE5" w14:textId="3C6B2BB2" w:rsidR="00B61FAA" w:rsidRPr="004A1614" w:rsidRDefault="00B61FAA" w:rsidP="00B61FAA">
            <w:pPr>
              <w:rPr>
                <w:rFonts w:ascii="Times New Roman" w:hAnsi="Times New Roman"/>
                <w:b/>
                <w:szCs w:val="24"/>
              </w:rPr>
            </w:pPr>
            <w:r w:rsidRPr="00C07220">
              <w:rPr>
                <w:rFonts w:ascii="Times New Roman" w:hAnsi="Times New Roman"/>
                <w:b/>
                <w:szCs w:val="24"/>
              </w:rPr>
              <w:t>Unfinished Business:</w:t>
            </w:r>
          </w:p>
        </w:tc>
      </w:tr>
      <w:tr w:rsidR="00B61FAA" w:rsidRPr="00ED32C3" w14:paraId="6BCEFC0F" w14:textId="77777777" w:rsidTr="00AC02A0">
        <w:trPr>
          <w:trHeight w:val="360"/>
        </w:trPr>
        <w:tc>
          <w:tcPr>
            <w:tcW w:w="743" w:type="dxa"/>
          </w:tcPr>
          <w:p w14:paraId="1E225D7A" w14:textId="38546BA8" w:rsidR="00B61FAA" w:rsidRPr="00904268" w:rsidRDefault="00B61FAA" w:rsidP="00B61FA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1646FF">
              <w:rPr>
                <w:rFonts w:ascii="Times New Roman" w:hAnsi="Times New Roman"/>
                <w:szCs w:val="24"/>
              </w:rPr>
              <w:t>1</w:t>
            </w:r>
            <w:r w:rsidRPr="0090426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540" w:type="dxa"/>
            <w:gridSpan w:val="4"/>
          </w:tcPr>
          <w:p w14:paraId="7E5A5DD7" w14:textId="5501BA99" w:rsidR="009730D8" w:rsidRPr="008A6208" w:rsidRDefault="00B61FAA" w:rsidP="00AC02A0">
            <w:pPr>
              <w:rPr>
                <w:rFonts w:ascii="Times New Roman" w:hAnsi="Times New Roman"/>
                <w:b/>
                <w:szCs w:val="24"/>
              </w:rPr>
            </w:pPr>
            <w:r w:rsidRPr="00D06ACE">
              <w:rPr>
                <w:rFonts w:ascii="Times New Roman" w:hAnsi="Times New Roman"/>
                <w:b/>
                <w:szCs w:val="24"/>
              </w:rPr>
              <w:t xml:space="preserve">New Business:  </w:t>
            </w:r>
          </w:p>
        </w:tc>
      </w:tr>
      <w:tr w:rsidR="00B61FAA" w:rsidRPr="00ED32C3" w14:paraId="30CC38A1" w14:textId="77777777" w:rsidTr="00C4187F">
        <w:trPr>
          <w:trHeight w:val="360"/>
        </w:trPr>
        <w:tc>
          <w:tcPr>
            <w:tcW w:w="743" w:type="dxa"/>
          </w:tcPr>
          <w:p w14:paraId="48D5DF54" w14:textId="32F11DB3" w:rsidR="00B61FAA" w:rsidRPr="00904268" w:rsidRDefault="00B61FAA" w:rsidP="00B61FAA">
            <w:pPr>
              <w:jc w:val="center"/>
              <w:rPr>
                <w:rFonts w:ascii="Times New Roman" w:hAnsi="Times New Roman"/>
                <w:szCs w:val="24"/>
              </w:rPr>
            </w:pPr>
            <w:r w:rsidRPr="00904268">
              <w:rPr>
                <w:rFonts w:ascii="Times New Roman" w:hAnsi="Times New Roman"/>
                <w:szCs w:val="24"/>
              </w:rPr>
              <w:t>1</w:t>
            </w:r>
            <w:r w:rsidR="001646FF">
              <w:rPr>
                <w:rFonts w:ascii="Times New Roman" w:hAnsi="Times New Roman"/>
                <w:szCs w:val="24"/>
              </w:rPr>
              <w:t>2</w:t>
            </w:r>
            <w:r w:rsidRPr="0090426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540" w:type="dxa"/>
            <w:gridSpan w:val="4"/>
          </w:tcPr>
          <w:p w14:paraId="4FE57527" w14:textId="77777777" w:rsidR="00B61FAA" w:rsidRPr="00C07220" w:rsidRDefault="00B61FAA" w:rsidP="00B61FAA">
            <w:pPr>
              <w:rPr>
                <w:rFonts w:ascii="Times New Roman" w:hAnsi="Times New Roman"/>
                <w:szCs w:val="24"/>
              </w:rPr>
            </w:pPr>
            <w:r w:rsidRPr="00C07220">
              <w:rPr>
                <w:rFonts w:ascii="Times New Roman" w:hAnsi="Times New Roman"/>
                <w:b/>
                <w:szCs w:val="24"/>
              </w:rPr>
              <w:t xml:space="preserve">Information:  </w:t>
            </w:r>
            <w:r w:rsidRPr="00C07220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B61FAA" w:rsidRPr="00ED32C3" w14:paraId="6C0549D8" w14:textId="77777777" w:rsidTr="00AC02A0">
        <w:trPr>
          <w:trHeight w:val="648"/>
        </w:trPr>
        <w:tc>
          <w:tcPr>
            <w:tcW w:w="743" w:type="dxa"/>
          </w:tcPr>
          <w:p w14:paraId="25A53BB3" w14:textId="52CACD58" w:rsidR="00B61FAA" w:rsidRPr="00904268" w:rsidRDefault="00B61FAA" w:rsidP="00B61FAA">
            <w:pPr>
              <w:jc w:val="center"/>
              <w:rPr>
                <w:rFonts w:ascii="Times New Roman" w:hAnsi="Times New Roman"/>
                <w:szCs w:val="24"/>
              </w:rPr>
            </w:pPr>
            <w:r w:rsidRPr="00904268">
              <w:rPr>
                <w:rFonts w:ascii="Times New Roman" w:hAnsi="Times New Roman"/>
                <w:szCs w:val="24"/>
              </w:rPr>
              <w:t>1</w:t>
            </w:r>
            <w:r w:rsidR="001646FF">
              <w:rPr>
                <w:rFonts w:ascii="Times New Roman" w:hAnsi="Times New Roman"/>
                <w:szCs w:val="24"/>
              </w:rPr>
              <w:t>3</w:t>
            </w:r>
            <w:r w:rsidRPr="00904268">
              <w:rPr>
                <w:rFonts w:ascii="Times New Roman" w:hAnsi="Times New Roman"/>
                <w:szCs w:val="24"/>
              </w:rPr>
              <w:t xml:space="preserve">. </w:t>
            </w:r>
          </w:p>
        </w:tc>
        <w:tc>
          <w:tcPr>
            <w:tcW w:w="9540" w:type="dxa"/>
            <w:gridSpan w:val="4"/>
          </w:tcPr>
          <w:p w14:paraId="08E88C37" w14:textId="77777777" w:rsidR="00AC02A0" w:rsidRDefault="00B61FAA" w:rsidP="00AC02A0">
            <w:pPr>
              <w:rPr>
                <w:rFonts w:ascii="Times New Roman" w:hAnsi="Times New Roman"/>
                <w:b/>
                <w:szCs w:val="24"/>
              </w:rPr>
            </w:pPr>
            <w:r w:rsidRPr="00C07220">
              <w:rPr>
                <w:rFonts w:ascii="Times New Roman" w:hAnsi="Times New Roman"/>
                <w:b/>
                <w:szCs w:val="24"/>
              </w:rPr>
              <w:t xml:space="preserve">Other Business: </w:t>
            </w:r>
          </w:p>
          <w:p w14:paraId="4EF0193E" w14:textId="1CE32E78" w:rsidR="009730D8" w:rsidRPr="00AC02A0" w:rsidRDefault="00AC02A0" w:rsidP="00AC02A0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Times New Roman" w:hAnsi="Times New Roman"/>
                <w:bCs/>
                <w:szCs w:val="24"/>
              </w:rPr>
            </w:pPr>
            <w:r w:rsidRPr="00AC02A0">
              <w:rPr>
                <w:rFonts w:ascii="Times New Roman" w:hAnsi="Times New Roman"/>
                <w:bCs/>
                <w:szCs w:val="24"/>
              </w:rPr>
              <w:t>September meeting – September 5 is a holiday.</w:t>
            </w:r>
          </w:p>
        </w:tc>
      </w:tr>
      <w:tr w:rsidR="00B61FAA" w:rsidRPr="00ED32C3" w14:paraId="0059AEC5" w14:textId="77777777" w:rsidTr="004A1614">
        <w:trPr>
          <w:trHeight w:val="360"/>
        </w:trPr>
        <w:tc>
          <w:tcPr>
            <w:tcW w:w="743" w:type="dxa"/>
          </w:tcPr>
          <w:p w14:paraId="21EEDA02" w14:textId="7F00EB91" w:rsidR="00B61FAA" w:rsidRPr="00904268" w:rsidRDefault="00B61FAA" w:rsidP="00B61FAA">
            <w:pPr>
              <w:jc w:val="center"/>
              <w:rPr>
                <w:rFonts w:ascii="Times New Roman" w:hAnsi="Times New Roman"/>
                <w:szCs w:val="24"/>
              </w:rPr>
            </w:pPr>
            <w:r w:rsidRPr="00904268">
              <w:rPr>
                <w:rFonts w:ascii="Times New Roman" w:hAnsi="Times New Roman"/>
                <w:szCs w:val="24"/>
              </w:rPr>
              <w:t>1</w:t>
            </w:r>
            <w:r w:rsidR="001646FF">
              <w:rPr>
                <w:rFonts w:ascii="Times New Roman" w:hAnsi="Times New Roman"/>
                <w:szCs w:val="24"/>
              </w:rPr>
              <w:t>4</w:t>
            </w:r>
            <w:r w:rsidRPr="0090426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540" w:type="dxa"/>
            <w:gridSpan w:val="4"/>
          </w:tcPr>
          <w:p w14:paraId="632E3FFD" w14:textId="59F6311D" w:rsidR="00B61FAA" w:rsidRPr="004A1614" w:rsidRDefault="00B61FAA" w:rsidP="00B61FAA">
            <w:pPr>
              <w:rPr>
                <w:rFonts w:ascii="Times New Roman" w:hAnsi="Times New Roman"/>
                <w:b/>
                <w:szCs w:val="24"/>
              </w:rPr>
            </w:pPr>
            <w:r w:rsidRPr="00C07220">
              <w:rPr>
                <w:rFonts w:ascii="Times New Roman" w:hAnsi="Times New Roman"/>
                <w:b/>
                <w:szCs w:val="24"/>
              </w:rPr>
              <w:t>Non-Public Session:</w:t>
            </w:r>
          </w:p>
        </w:tc>
      </w:tr>
      <w:tr w:rsidR="00C6419F" w:rsidRPr="00ED32C3" w14:paraId="6897987E" w14:textId="77777777" w:rsidTr="004E103B">
        <w:trPr>
          <w:trHeight w:val="360"/>
        </w:trPr>
        <w:tc>
          <w:tcPr>
            <w:tcW w:w="743" w:type="dxa"/>
          </w:tcPr>
          <w:p w14:paraId="56704D7E" w14:textId="18477D32" w:rsidR="00C6419F" w:rsidRPr="00904268" w:rsidRDefault="00C6419F" w:rsidP="00B61FA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5.</w:t>
            </w:r>
          </w:p>
        </w:tc>
        <w:tc>
          <w:tcPr>
            <w:tcW w:w="9540" w:type="dxa"/>
            <w:gridSpan w:val="4"/>
          </w:tcPr>
          <w:p w14:paraId="0196F819" w14:textId="77777777" w:rsidR="00C6419F" w:rsidRDefault="00AE778C" w:rsidP="00B61FAA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Meetings:</w:t>
            </w:r>
          </w:p>
          <w:p w14:paraId="2D59C998" w14:textId="4DBC578E" w:rsidR="008E0B19" w:rsidRPr="004E103B" w:rsidRDefault="00CF2317" w:rsidP="00BC4C2F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CF2317">
              <w:rPr>
                <w:rFonts w:ascii="Times New Roman" w:hAnsi="Times New Roman"/>
                <w:bCs/>
                <w:sz w:val="24"/>
                <w:szCs w:val="24"/>
              </w:rPr>
              <w:t>Stewartstown School Board Meeting:</w:t>
            </w:r>
            <w:r w:rsidR="00AC02A0">
              <w:rPr>
                <w:rFonts w:ascii="Times New Roman" w:hAnsi="Times New Roman"/>
                <w:bCs/>
                <w:sz w:val="24"/>
                <w:szCs w:val="24"/>
              </w:rPr>
              <w:t xml:space="preserve">  TBD</w:t>
            </w:r>
          </w:p>
        </w:tc>
      </w:tr>
      <w:tr w:rsidR="00B61FAA" w:rsidRPr="00ED32C3" w14:paraId="30E39B17" w14:textId="77777777" w:rsidTr="00C4187F">
        <w:trPr>
          <w:trHeight w:val="360"/>
        </w:trPr>
        <w:tc>
          <w:tcPr>
            <w:tcW w:w="743" w:type="dxa"/>
          </w:tcPr>
          <w:p w14:paraId="0714E987" w14:textId="1FA89D97" w:rsidR="00B61FAA" w:rsidRPr="00904268" w:rsidRDefault="00B61FAA" w:rsidP="00B61FAA">
            <w:pPr>
              <w:jc w:val="center"/>
              <w:rPr>
                <w:rFonts w:ascii="Times New Roman" w:hAnsi="Times New Roman"/>
                <w:szCs w:val="24"/>
              </w:rPr>
            </w:pPr>
            <w:r w:rsidRPr="00904268">
              <w:rPr>
                <w:rFonts w:ascii="Times New Roman" w:hAnsi="Times New Roman"/>
                <w:szCs w:val="24"/>
              </w:rPr>
              <w:t>1</w:t>
            </w:r>
            <w:r w:rsidR="001646FF">
              <w:rPr>
                <w:rFonts w:ascii="Times New Roman" w:hAnsi="Times New Roman"/>
                <w:szCs w:val="24"/>
              </w:rPr>
              <w:t>6</w:t>
            </w:r>
            <w:r w:rsidRPr="0090426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540" w:type="dxa"/>
            <w:gridSpan w:val="4"/>
          </w:tcPr>
          <w:p w14:paraId="484F9A69" w14:textId="77777777" w:rsidR="00B61FAA" w:rsidRPr="00904268" w:rsidRDefault="00B61FAA" w:rsidP="00B61FAA">
            <w:pPr>
              <w:rPr>
                <w:rFonts w:ascii="Times New Roman" w:hAnsi="Times New Roman"/>
                <w:b/>
                <w:szCs w:val="24"/>
              </w:rPr>
            </w:pPr>
            <w:r w:rsidRPr="00904268">
              <w:rPr>
                <w:rFonts w:ascii="Times New Roman" w:hAnsi="Times New Roman"/>
                <w:b/>
                <w:szCs w:val="24"/>
              </w:rPr>
              <w:t>Adjournment:</w:t>
            </w:r>
          </w:p>
        </w:tc>
      </w:tr>
    </w:tbl>
    <w:p w14:paraId="36152146" w14:textId="08098570" w:rsidR="00654C1D" w:rsidRPr="00654C1D" w:rsidRDefault="00654C1D" w:rsidP="00654C1D">
      <w:pPr>
        <w:tabs>
          <w:tab w:val="left" w:pos="1860"/>
        </w:tabs>
        <w:rPr>
          <w:sz w:val="22"/>
        </w:rPr>
      </w:pPr>
    </w:p>
    <w:sectPr w:rsidR="00654C1D" w:rsidRPr="00654C1D" w:rsidSect="009423E2">
      <w:headerReference w:type="default" r:id="rId8"/>
      <w:pgSz w:w="12240" w:h="15840" w:code="1"/>
      <w:pgMar w:top="864" w:right="1166" w:bottom="720" w:left="1152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5E122" w14:textId="77777777" w:rsidR="00654729" w:rsidRDefault="00654729">
      <w:r>
        <w:separator/>
      </w:r>
    </w:p>
  </w:endnote>
  <w:endnote w:type="continuationSeparator" w:id="0">
    <w:p w14:paraId="3DA5A7B9" w14:textId="77777777" w:rsidR="00654729" w:rsidRDefault="006547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6D7DA" w14:textId="77777777" w:rsidR="00654729" w:rsidRDefault="00654729">
      <w:r>
        <w:separator/>
      </w:r>
    </w:p>
  </w:footnote>
  <w:footnote w:type="continuationSeparator" w:id="0">
    <w:p w14:paraId="4D833E9A" w14:textId="77777777" w:rsidR="00654729" w:rsidRDefault="006547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56481" w14:textId="77777777" w:rsidR="00927322" w:rsidRDefault="00927322">
    <w:pPr>
      <w:pStyle w:val="Header"/>
      <w:ind w:left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83A78"/>
    <w:multiLevelType w:val="hybridMultilevel"/>
    <w:tmpl w:val="AF3C1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85A25"/>
    <w:multiLevelType w:val="hybridMultilevel"/>
    <w:tmpl w:val="28361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34C2D"/>
    <w:multiLevelType w:val="hybridMultilevel"/>
    <w:tmpl w:val="3A6CC386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451C98"/>
    <w:multiLevelType w:val="hybridMultilevel"/>
    <w:tmpl w:val="79984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4D3786"/>
    <w:multiLevelType w:val="hybridMultilevel"/>
    <w:tmpl w:val="87B6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255C2"/>
    <w:multiLevelType w:val="hybridMultilevel"/>
    <w:tmpl w:val="620A8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52710E"/>
    <w:multiLevelType w:val="hybridMultilevel"/>
    <w:tmpl w:val="DF905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07758A"/>
    <w:multiLevelType w:val="hybridMultilevel"/>
    <w:tmpl w:val="E19E0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175828"/>
    <w:multiLevelType w:val="hybridMultilevel"/>
    <w:tmpl w:val="A1E678E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106024"/>
    <w:multiLevelType w:val="hybridMultilevel"/>
    <w:tmpl w:val="8008414E"/>
    <w:lvl w:ilvl="0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7D2A56"/>
    <w:multiLevelType w:val="hybridMultilevel"/>
    <w:tmpl w:val="597A062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A306D1"/>
    <w:multiLevelType w:val="hybridMultilevel"/>
    <w:tmpl w:val="D3224CB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78006AE4"/>
    <w:multiLevelType w:val="hybridMultilevel"/>
    <w:tmpl w:val="FB9ADF6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7B7640BE"/>
    <w:multiLevelType w:val="hybridMultilevel"/>
    <w:tmpl w:val="04D48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3C7BCD"/>
    <w:multiLevelType w:val="hybridMultilevel"/>
    <w:tmpl w:val="C330B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0562690">
    <w:abstractNumId w:val="2"/>
  </w:num>
  <w:num w:numId="2" w16cid:durableId="1902667900">
    <w:abstractNumId w:val="9"/>
  </w:num>
  <w:num w:numId="3" w16cid:durableId="592710393">
    <w:abstractNumId w:val="5"/>
  </w:num>
  <w:num w:numId="4" w16cid:durableId="1741518667">
    <w:abstractNumId w:val="11"/>
  </w:num>
  <w:num w:numId="5" w16cid:durableId="299464685">
    <w:abstractNumId w:val="3"/>
  </w:num>
  <w:num w:numId="6" w16cid:durableId="1819808492">
    <w:abstractNumId w:val="12"/>
  </w:num>
  <w:num w:numId="7" w16cid:durableId="58292964">
    <w:abstractNumId w:val="10"/>
  </w:num>
  <w:num w:numId="8" w16cid:durableId="1597863308">
    <w:abstractNumId w:val="8"/>
  </w:num>
  <w:num w:numId="9" w16cid:durableId="1829831687">
    <w:abstractNumId w:val="6"/>
  </w:num>
  <w:num w:numId="10" w16cid:durableId="1786149119">
    <w:abstractNumId w:val="14"/>
  </w:num>
  <w:num w:numId="11" w16cid:durableId="1126967729">
    <w:abstractNumId w:val="0"/>
  </w:num>
  <w:num w:numId="12" w16cid:durableId="985937583">
    <w:abstractNumId w:val="13"/>
  </w:num>
  <w:num w:numId="13" w16cid:durableId="1485590149">
    <w:abstractNumId w:val="7"/>
  </w:num>
  <w:num w:numId="14" w16cid:durableId="1252398940">
    <w:abstractNumId w:val="4"/>
  </w:num>
  <w:num w:numId="15" w16cid:durableId="13313475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993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jMBAiNDU3NjSyUdpeDU4uLM/DyQAlOLWgAOOzf0LQAAAA=="/>
  </w:docVars>
  <w:rsids>
    <w:rsidRoot w:val="00972BF6"/>
    <w:rsid w:val="00001A3F"/>
    <w:rsid w:val="0000797A"/>
    <w:rsid w:val="00017055"/>
    <w:rsid w:val="00023B5D"/>
    <w:rsid w:val="00026934"/>
    <w:rsid w:val="00030ECB"/>
    <w:rsid w:val="000316D7"/>
    <w:rsid w:val="00034B67"/>
    <w:rsid w:val="00034E26"/>
    <w:rsid w:val="00036AC3"/>
    <w:rsid w:val="000372C1"/>
    <w:rsid w:val="00044AF7"/>
    <w:rsid w:val="00047F10"/>
    <w:rsid w:val="00051B81"/>
    <w:rsid w:val="00052A69"/>
    <w:rsid w:val="0005678A"/>
    <w:rsid w:val="00057B53"/>
    <w:rsid w:val="000768AB"/>
    <w:rsid w:val="00096223"/>
    <w:rsid w:val="000A07EE"/>
    <w:rsid w:val="000A5549"/>
    <w:rsid w:val="000A651A"/>
    <w:rsid w:val="000A6639"/>
    <w:rsid w:val="000A6D1E"/>
    <w:rsid w:val="000A6D59"/>
    <w:rsid w:val="000B2FE3"/>
    <w:rsid w:val="000B389C"/>
    <w:rsid w:val="000B432A"/>
    <w:rsid w:val="000C6EA6"/>
    <w:rsid w:val="000D090B"/>
    <w:rsid w:val="000D15A4"/>
    <w:rsid w:val="000D778F"/>
    <w:rsid w:val="000E1150"/>
    <w:rsid w:val="000F12F4"/>
    <w:rsid w:val="000F27CA"/>
    <w:rsid w:val="000F58A4"/>
    <w:rsid w:val="000F5E10"/>
    <w:rsid w:val="0010248E"/>
    <w:rsid w:val="001028C2"/>
    <w:rsid w:val="00103401"/>
    <w:rsid w:val="00105A9D"/>
    <w:rsid w:val="00105B2B"/>
    <w:rsid w:val="00106AA6"/>
    <w:rsid w:val="00110BE4"/>
    <w:rsid w:val="00120134"/>
    <w:rsid w:val="0012151B"/>
    <w:rsid w:val="00123C87"/>
    <w:rsid w:val="00124362"/>
    <w:rsid w:val="0012464C"/>
    <w:rsid w:val="0012546E"/>
    <w:rsid w:val="001271B1"/>
    <w:rsid w:val="00127240"/>
    <w:rsid w:val="0013049A"/>
    <w:rsid w:val="00132C50"/>
    <w:rsid w:val="00135643"/>
    <w:rsid w:val="00140A43"/>
    <w:rsid w:val="001411F1"/>
    <w:rsid w:val="00143CED"/>
    <w:rsid w:val="001475E8"/>
    <w:rsid w:val="00150377"/>
    <w:rsid w:val="00152F02"/>
    <w:rsid w:val="00152F9C"/>
    <w:rsid w:val="001542A0"/>
    <w:rsid w:val="001550E7"/>
    <w:rsid w:val="00161C78"/>
    <w:rsid w:val="001646FF"/>
    <w:rsid w:val="001654F4"/>
    <w:rsid w:val="00171B4B"/>
    <w:rsid w:val="00171FD6"/>
    <w:rsid w:val="001738B8"/>
    <w:rsid w:val="001770DF"/>
    <w:rsid w:val="00182AD9"/>
    <w:rsid w:val="0018776F"/>
    <w:rsid w:val="00190E6A"/>
    <w:rsid w:val="00192B79"/>
    <w:rsid w:val="0019321C"/>
    <w:rsid w:val="0019540E"/>
    <w:rsid w:val="00197174"/>
    <w:rsid w:val="001A2AEF"/>
    <w:rsid w:val="001A42DA"/>
    <w:rsid w:val="001B3FFB"/>
    <w:rsid w:val="001B407D"/>
    <w:rsid w:val="001B4338"/>
    <w:rsid w:val="001B7994"/>
    <w:rsid w:val="001B7EC8"/>
    <w:rsid w:val="001C2005"/>
    <w:rsid w:val="001C65A0"/>
    <w:rsid w:val="001D4B08"/>
    <w:rsid w:val="001D6E0F"/>
    <w:rsid w:val="001E0FFA"/>
    <w:rsid w:val="001E1F75"/>
    <w:rsid w:val="001E2883"/>
    <w:rsid w:val="001E2996"/>
    <w:rsid w:val="001E7B09"/>
    <w:rsid w:val="001F0097"/>
    <w:rsid w:val="001F25A1"/>
    <w:rsid w:val="001F76A7"/>
    <w:rsid w:val="0020236C"/>
    <w:rsid w:val="00203928"/>
    <w:rsid w:val="002044DD"/>
    <w:rsid w:val="00207E06"/>
    <w:rsid w:val="00211B23"/>
    <w:rsid w:val="00212215"/>
    <w:rsid w:val="002208C5"/>
    <w:rsid w:val="0022129D"/>
    <w:rsid w:val="0022359A"/>
    <w:rsid w:val="00227973"/>
    <w:rsid w:val="00231296"/>
    <w:rsid w:val="00231746"/>
    <w:rsid w:val="0023216B"/>
    <w:rsid w:val="002334E7"/>
    <w:rsid w:val="00234E44"/>
    <w:rsid w:val="002359EA"/>
    <w:rsid w:val="00240141"/>
    <w:rsid w:val="00240F85"/>
    <w:rsid w:val="0024537D"/>
    <w:rsid w:val="00247FC2"/>
    <w:rsid w:val="00252C07"/>
    <w:rsid w:val="00256963"/>
    <w:rsid w:val="00264422"/>
    <w:rsid w:val="00270B92"/>
    <w:rsid w:val="00273701"/>
    <w:rsid w:val="00273DED"/>
    <w:rsid w:val="00276860"/>
    <w:rsid w:val="00277A01"/>
    <w:rsid w:val="00281DDA"/>
    <w:rsid w:val="002829B0"/>
    <w:rsid w:val="0028344B"/>
    <w:rsid w:val="002914F1"/>
    <w:rsid w:val="002934A7"/>
    <w:rsid w:val="002946C4"/>
    <w:rsid w:val="002955BA"/>
    <w:rsid w:val="002975B8"/>
    <w:rsid w:val="0029768D"/>
    <w:rsid w:val="002A0E55"/>
    <w:rsid w:val="002A454A"/>
    <w:rsid w:val="002A67C8"/>
    <w:rsid w:val="002B0DF8"/>
    <w:rsid w:val="002B0FDC"/>
    <w:rsid w:val="002B2E83"/>
    <w:rsid w:val="002B6407"/>
    <w:rsid w:val="002C0844"/>
    <w:rsid w:val="002C28CF"/>
    <w:rsid w:val="002C76A6"/>
    <w:rsid w:val="002C7CFA"/>
    <w:rsid w:val="002D2426"/>
    <w:rsid w:val="002D59C8"/>
    <w:rsid w:val="002D6BBE"/>
    <w:rsid w:val="002D73CC"/>
    <w:rsid w:val="002E0B12"/>
    <w:rsid w:val="002E2312"/>
    <w:rsid w:val="002E4F72"/>
    <w:rsid w:val="002E79FC"/>
    <w:rsid w:val="002F08E5"/>
    <w:rsid w:val="002F1DAC"/>
    <w:rsid w:val="002F2F02"/>
    <w:rsid w:val="003053E0"/>
    <w:rsid w:val="0030657F"/>
    <w:rsid w:val="00310B6E"/>
    <w:rsid w:val="00311338"/>
    <w:rsid w:val="003119E9"/>
    <w:rsid w:val="0031294B"/>
    <w:rsid w:val="0031649B"/>
    <w:rsid w:val="003171A2"/>
    <w:rsid w:val="00320B19"/>
    <w:rsid w:val="00324045"/>
    <w:rsid w:val="00324948"/>
    <w:rsid w:val="003261E9"/>
    <w:rsid w:val="00330370"/>
    <w:rsid w:val="00331905"/>
    <w:rsid w:val="00333D74"/>
    <w:rsid w:val="00334BAB"/>
    <w:rsid w:val="003357EA"/>
    <w:rsid w:val="003377EB"/>
    <w:rsid w:val="00342E19"/>
    <w:rsid w:val="0034419F"/>
    <w:rsid w:val="00344947"/>
    <w:rsid w:val="00346B9A"/>
    <w:rsid w:val="003506A9"/>
    <w:rsid w:val="0035076C"/>
    <w:rsid w:val="003604A5"/>
    <w:rsid w:val="00361BEF"/>
    <w:rsid w:val="00361D70"/>
    <w:rsid w:val="003644FE"/>
    <w:rsid w:val="0036492E"/>
    <w:rsid w:val="00365EFB"/>
    <w:rsid w:val="0037241D"/>
    <w:rsid w:val="00373207"/>
    <w:rsid w:val="0037487F"/>
    <w:rsid w:val="00377592"/>
    <w:rsid w:val="0038390D"/>
    <w:rsid w:val="00384720"/>
    <w:rsid w:val="00387835"/>
    <w:rsid w:val="00390327"/>
    <w:rsid w:val="003935DB"/>
    <w:rsid w:val="00394027"/>
    <w:rsid w:val="003976C6"/>
    <w:rsid w:val="003A05DE"/>
    <w:rsid w:val="003A7055"/>
    <w:rsid w:val="003A77CB"/>
    <w:rsid w:val="003B2464"/>
    <w:rsid w:val="003B3A4F"/>
    <w:rsid w:val="003B5362"/>
    <w:rsid w:val="003C2BA7"/>
    <w:rsid w:val="003C3E1A"/>
    <w:rsid w:val="003C5817"/>
    <w:rsid w:val="003C7B00"/>
    <w:rsid w:val="003D21EA"/>
    <w:rsid w:val="003D2718"/>
    <w:rsid w:val="003D3ABB"/>
    <w:rsid w:val="003D632D"/>
    <w:rsid w:val="003D720D"/>
    <w:rsid w:val="003E1FCC"/>
    <w:rsid w:val="003E618E"/>
    <w:rsid w:val="003E7714"/>
    <w:rsid w:val="003F3B71"/>
    <w:rsid w:val="003F433D"/>
    <w:rsid w:val="003F6F8D"/>
    <w:rsid w:val="003F73C7"/>
    <w:rsid w:val="00400515"/>
    <w:rsid w:val="0040104F"/>
    <w:rsid w:val="004010FC"/>
    <w:rsid w:val="004033AF"/>
    <w:rsid w:val="0040454E"/>
    <w:rsid w:val="00405BB8"/>
    <w:rsid w:val="00406622"/>
    <w:rsid w:val="00410F1A"/>
    <w:rsid w:val="004143B7"/>
    <w:rsid w:val="00415CA3"/>
    <w:rsid w:val="0041614D"/>
    <w:rsid w:val="00417484"/>
    <w:rsid w:val="00417D80"/>
    <w:rsid w:val="00425A7E"/>
    <w:rsid w:val="0042754D"/>
    <w:rsid w:val="004303BF"/>
    <w:rsid w:val="004307B7"/>
    <w:rsid w:val="00431280"/>
    <w:rsid w:val="00442518"/>
    <w:rsid w:val="004429E5"/>
    <w:rsid w:val="004510A2"/>
    <w:rsid w:val="00452FBA"/>
    <w:rsid w:val="004573A8"/>
    <w:rsid w:val="00460301"/>
    <w:rsid w:val="004637AB"/>
    <w:rsid w:val="00463E1C"/>
    <w:rsid w:val="0046512E"/>
    <w:rsid w:val="00466144"/>
    <w:rsid w:val="0047226C"/>
    <w:rsid w:val="004744AC"/>
    <w:rsid w:val="004822B9"/>
    <w:rsid w:val="00482775"/>
    <w:rsid w:val="00482F86"/>
    <w:rsid w:val="00483F15"/>
    <w:rsid w:val="004847BF"/>
    <w:rsid w:val="00484E12"/>
    <w:rsid w:val="00485DD0"/>
    <w:rsid w:val="004914CC"/>
    <w:rsid w:val="00491854"/>
    <w:rsid w:val="00493A5E"/>
    <w:rsid w:val="00494667"/>
    <w:rsid w:val="004A040F"/>
    <w:rsid w:val="004A1614"/>
    <w:rsid w:val="004A21EC"/>
    <w:rsid w:val="004A27A3"/>
    <w:rsid w:val="004A3B01"/>
    <w:rsid w:val="004A5F5A"/>
    <w:rsid w:val="004A6BA5"/>
    <w:rsid w:val="004B0E66"/>
    <w:rsid w:val="004B41A3"/>
    <w:rsid w:val="004C7D63"/>
    <w:rsid w:val="004D0B64"/>
    <w:rsid w:val="004D3924"/>
    <w:rsid w:val="004E103B"/>
    <w:rsid w:val="004E46E3"/>
    <w:rsid w:val="004E4780"/>
    <w:rsid w:val="004F0855"/>
    <w:rsid w:val="004F48B3"/>
    <w:rsid w:val="004F56C7"/>
    <w:rsid w:val="0050061A"/>
    <w:rsid w:val="00503116"/>
    <w:rsid w:val="005033FE"/>
    <w:rsid w:val="005074BF"/>
    <w:rsid w:val="00507B51"/>
    <w:rsid w:val="00511F98"/>
    <w:rsid w:val="00512227"/>
    <w:rsid w:val="00514958"/>
    <w:rsid w:val="005149E7"/>
    <w:rsid w:val="0051699A"/>
    <w:rsid w:val="00517C21"/>
    <w:rsid w:val="00521551"/>
    <w:rsid w:val="00535241"/>
    <w:rsid w:val="005354C5"/>
    <w:rsid w:val="00535558"/>
    <w:rsid w:val="005430E2"/>
    <w:rsid w:val="00554B1B"/>
    <w:rsid w:val="00554E55"/>
    <w:rsid w:val="0056618C"/>
    <w:rsid w:val="00571E01"/>
    <w:rsid w:val="00573BDC"/>
    <w:rsid w:val="00574BF9"/>
    <w:rsid w:val="00576331"/>
    <w:rsid w:val="00577115"/>
    <w:rsid w:val="00581F59"/>
    <w:rsid w:val="005824E0"/>
    <w:rsid w:val="005828A3"/>
    <w:rsid w:val="005866DE"/>
    <w:rsid w:val="005877BC"/>
    <w:rsid w:val="005908AE"/>
    <w:rsid w:val="0059096E"/>
    <w:rsid w:val="00592FD5"/>
    <w:rsid w:val="005A1506"/>
    <w:rsid w:val="005A4486"/>
    <w:rsid w:val="005A6B28"/>
    <w:rsid w:val="005B2A86"/>
    <w:rsid w:val="005B38C1"/>
    <w:rsid w:val="005B3ED0"/>
    <w:rsid w:val="005B6C69"/>
    <w:rsid w:val="005B7963"/>
    <w:rsid w:val="005B7D68"/>
    <w:rsid w:val="005C41EF"/>
    <w:rsid w:val="005C4EE1"/>
    <w:rsid w:val="005D0359"/>
    <w:rsid w:val="005D0829"/>
    <w:rsid w:val="005D129A"/>
    <w:rsid w:val="005D3E05"/>
    <w:rsid w:val="005D48AB"/>
    <w:rsid w:val="005D49E9"/>
    <w:rsid w:val="005E0E21"/>
    <w:rsid w:val="005E1155"/>
    <w:rsid w:val="005E2FB1"/>
    <w:rsid w:val="005E766A"/>
    <w:rsid w:val="005F101F"/>
    <w:rsid w:val="005F117F"/>
    <w:rsid w:val="005F16E0"/>
    <w:rsid w:val="005F3458"/>
    <w:rsid w:val="005F6871"/>
    <w:rsid w:val="005F7BC6"/>
    <w:rsid w:val="00606785"/>
    <w:rsid w:val="00606C75"/>
    <w:rsid w:val="00607EB2"/>
    <w:rsid w:val="006105B0"/>
    <w:rsid w:val="00615328"/>
    <w:rsid w:val="00624DBE"/>
    <w:rsid w:val="00626433"/>
    <w:rsid w:val="00627147"/>
    <w:rsid w:val="00627C77"/>
    <w:rsid w:val="00631C31"/>
    <w:rsid w:val="00633764"/>
    <w:rsid w:val="00636EF0"/>
    <w:rsid w:val="00641DCA"/>
    <w:rsid w:val="00642251"/>
    <w:rsid w:val="0064371B"/>
    <w:rsid w:val="00644DF7"/>
    <w:rsid w:val="00645D9A"/>
    <w:rsid w:val="00650AB4"/>
    <w:rsid w:val="006533D9"/>
    <w:rsid w:val="00654515"/>
    <w:rsid w:val="00654729"/>
    <w:rsid w:val="00654C1D"/>
    <w:rsid w:val="00657914"/>
    <w:rsid w:val="00663426"/>
    <w:rsid w:val="00663F00"/>
    <w:rsid w:val="00665433"/>
    <w:rsid w:val="00665B83"/>
    <w:rsid w:val="0067220F"/>
    <w:rsid w:val="006743BA"/>
    <w:rsid w:val="00675CEA"/>
    <w:rsid w:val="006775ED"/>
    <w:rsid w:val="00680189"/>
    <w:rsid w:val="006807DA"/>
    <w:rsid w:val="00682578"/>
    <w:rsid w:val="00682B58"/>
    <w:rsid w:val="00685F69"/>
    <w:rsid w:val="00687988"/>
    <w:rsid w:val="00690B76"/>
    <w:rsid w:val="00691692"/>
    <w:rsid w:val="00692297"/>
    <w:rsid w:val="006972EB"/>
    <w:rsid w:val="006A0792"/>
    <w:rsid w:val="006A2642"/>
    <w:rsid w:val="006A3A8B"/>
    <w:rsid w:val="006A3CC5"/>
    <w:rsid w:val="006A42B4"/>
    <w:rsid w:val="006A4E67"/>
    <w:rsid w:val="006A7E1B"/>
    <w:rsid w:val="006B0110"/>
    <w:rsid w:val="006B051A"/>
    <w:rsid w:val="006B3C16"/>
    <w:rsid w:val="006B42BD"/>
    <w:rsid w:val="006B440C"/>
    <w:rsid w:val="006B44B2"/>
    <w:rsid w:val="006C04BA"/>
    <w:rsid w:val="006C2C1F"/>
    <w:rsid w:val="006C4AF8"/>
    <w:rsid w:val="006C60B8"/>
    <w:rsid w:val="006D00BE"/>
    <w:rsid w:val="006D3AFA"/>
    <w:rsid w:val="006D67C2"/>
    <w:rsid w:val="006D72EB"/>
    <w:rsid w:val="006E1024"/>
    <w:rsid w:val="006E335C"/>
    <w:rsid w:val="006F1748"/>
    <w:rsid w:val="006F25AB"/>
    <w:rsid w:val="00700A09"/>
    <w:rsid w:val="007023A7"/>
    <w:rsid w:val="00702A83"/>
    <w:rsid w:val="00702D1A"/>
    <w:rsid w:val="007073AD"/>
    <w:rsid w:val="007155C2"/>
    <w:rsid w:val="0071587E"/>
    <w:rsid w:val="007172A4"/>
    <w:rsid w:val="00720B16"/>
    <w:rsid w:val="00731D2E"/>
    <w:rsid w:val="007337D9"/>
    <w:rsid w:val="00737020"/>
    <w:rsid w:val="00741C2A"/>
    <w:rsid w:val="00743923"/>
    <w:rsid w:val="00752CF6"/>
    <w:rsid w:val="00752EC4"/>
    <w:rsid w:val="00753467"/>
    <w:rsid w:val="007552E2"/>
    <w:rsid w:val="0076019F"/>
    <w:rsid w:val="00760FA9"/>
    <w:rsid w:val="0076548C"/>
    <w:rsid w:val="00766601"/>
    <w:rsid w:val="00767CE3"/>
    <w:rsid w:val="00771E64"/>
    <w:rsid w:val="007738A7"/>
    <w:rsid w:val="007765ED"/>
    <w:rsid w:val="007774B2"/>
    <w:rsid w:val="0078347F"/>
    <w:rsid w:val="0078473B"/>
    <w:rsid w:val="00785E5C"/>
    <w:rsid w:val="007863D5"/>
    <w:rsid w:val="0078795F"/>
    <w:rsid w:val="00790A44"/>
    <w:rsid w:val="007921C6"/>
    <w:rsid w:val="007A21B8"/>
    <w:rsid w:val="007A277F"/>
    <w:rsid w:val="007A4795"/>
    <w:rsid w:val="007A6C7D"/>
    <w:rsid w:val="007B2259"/>
    <w:rsid w:val="007B64A2"/>
    <w:rsid w:val="007C0FBF"/>
    <w:rsid w:val="007C1FFD"/>
    <w:rsid w:val="007C2673"/>
    <w:rsid w:val="007C2F4D"/>
    <w:rsid w:val="007C4114"/>
    <w:rsid w:val="007C6395"/>
    <w:rsid w:val="007C6492"/>
    <w:rsid w:val="007D06CA"/>
    <w:rsid w:val="007D564B"/>
    <w:rsid w:val="007D6CF8"/>
    <w:rsid w:val="007D7656"/>
    <w:rsid w:val="007E1D7D"/>
    <w:rsid w:val="007E401A"/>
    <w:rsid w:val="007E7BE8"/>
    <w:rsid w:val="007F09C1"/>
    <w:rsid w:val="007F3954"/>
    <w:rsid w:val="007F405B"/>
    <w:rsid w:val="007F68A3"/>
    <w:rsid w:val="007F6C8A"/>
    <w:rsid w:val="007F764A"/>
    <w:rsid w:val="008061CE"/>
    <w:rsid w:val="00806DD3"/>
    <w:rsid w:val="00807053"/>
    <w:rsid w:val="00815B3D"/>
    <w:rsid w:val="00816146"/>
    <w:rsid w:val="0081653A"/>
    <w:rsid w:val="008230C7"/>
    <w:rsid w:val="008262E0"/>
    <w:rsid w:val="00827096"/>
    <w:rsid w:val="008325AC"/>
    <w:rsid w:val="008360ED"/>
    <w:rsid w:val="008374BD"/>
    <w:rsid w:val="00837960"/>
    <w:rsid w:val="008410F3"/>
    <w:rsid w:val="008418F1"/>
    <w:rsid w:val="00845B4A"/>
    <w:rsid w:val="00850413"/>
    <w:rsid w:val="00855326"/>
    <w:rsid w:val="00857E0A"/>
    <w:rsid w:val="0086019D"/>
    <w:rsid w:val="008617C9"/>
    <w:rsid w:val="00861BB3"/>
    <w:rsid w:val="008742F8"/>
    <w:rsid w:val="00876A91"/>
    <w:rsid w:val="00877736"/>
    <w:rsid w:val="00877ED1"/>
    <w:rsid w:val="008802CC"/>
    <w:rsid w:val="00882973"/>
    <w:rsid w:val="0088396B"/>
    <w:rsid w:val="00883FC1"/>
    <w:rsid w:val="00895DE0"/>
    <w:rsid w:val="008973DE"/>
    <w:rsid w:val="00897626"/>
    <w:rsid w:val="008A3134"/>
    <w:rsid w:val="008A54FC"/>
    <w:rsid w:val="008A617F"/>
    <w:rsid w:val="008A6208"/>
    <w:rsid w:val="008A65C4"/>
    <w:rsid w:val="008A664D"/>
    <w:rsid w:val="008A6A2C"/>
    <w:rsid w:val="008A7DEE"/>
    <w:rsid w:val="008B2215"/>
    <w:rsid w:val="008B2796"/>
    <w:rsid w:val="008B48C1"/>
    <w:rsid w:val="008B6098"/>
    <w:rsid w:val="008B6312"/>
    <w:rsid w:val="008B7455"/>
    <w:rsid w:val="008C1B80"/>
    <w:rsid w:val="008C6EB6"/>
    <w:rsid w:val="008C7B58"/>
    <w:rsid w:val="008D3BE2"/>
    <w:rsid w:val="008D3D34"/>
    <w:rsid w:val="008D48B5"/>
    <w:rsid w:val="008D6681"/>
    <w:rsid w:val="008D7EBE"/>
    <w:rsid w:val="008E0B19"/>
    <w:rsid w:val="008E4A65"/>
    <w:rsid w:val="008E67BF"/>
    <w:rsid w:val="008E7FCD"/>
    <w:rsid w:val="008F0625"/>
    <w:rsid w:val="008F29DC"/>
    <w:rsid w:val="008F37FF"/>
    <w:rsid w:val="008F4301"/>
    <w:rsid w:val="008F6425"/>
    <w:rsid w:val="008F7465"/>
    <w:rsid w:val="00900CB1"/>
    <w:rsid w:val="009013C2"/>
    <w:rsid w:val="00901CED"/>
    <w:rsid w:val="00904268"/>
    <w:rsid w:val="00905571"/>
    <w:rsid w:val="0090686D"/>
    <w:rsid w:val="009111C9"/>
    <w:rsid w:val="009116C2"/>
    <w:rsid w:val="00911753"/>
    <w:rsid w:val="00914145"/>
    <w:rsid w:val="00922E7C"/>
    <w:rsid w:val="009230F3"/>
    <w:rsid w:val="00927322"/>
    <w:rsid w:val="00927D5E"/>
    <w:rsid w:val="00927D98"/>
    <w:rsid w:val="00937277"/>
    <w:rsid w:val="00937EDC"/>
    <w:rsid w:val="009423E2"/>
    <w:rsid w:val="00942736"/>
    <w:rsid w:val="00943A58"/>
    <w:rsid w:val="0094492D"/>
    <w:rsid w:val="00945205"/>
    <w:rsid w:val="00954154"/>
    <w:rsid w:val="009556B1"/>
    <w:rsid w:val="009610F7"/>
    <w:rsid w:val="00962D15"/>
    <w:rsid w:val="00966073"/>
    <w:rsid w:val="00970F73"/>
    <w:rsid w:val="00971C28"/>
    <w:rsid w:val="00972BF6"/>
    <w:rsid w:val="009730D8"/>
    <w:rsid w:val="00973A03"/>
    <w:rsid w:val="00973E95"/>
    <w:rsid w:val="00974E70"/>
    <w:rsid w:val="00976578"/>
    <w:rsid w:val="0098059D"/>
    <w:rsid w:val="00981AA3"/>
    <w:rsid w:val="00991826"/>
    <w:rsid w:val="00992D82"/>
    <w:rsid w:val="00993B34"/>
    <w:rsid w:val="00993EE2"/>
    <w:rsid w:val="00994589"/>
    <w:rsid w:val="009954B4"/>
    <w:rsid w:val="009962FB"/>
    <w:rsid w:val="00996A91"/>
    <w:rsid w:val="009A0813"/>
    <w:rsid w:val="009A2B54"/>
    <w:rsid w:val="009A3605"/>
    <w:rsid w:val="009A4411"/>
    <w:rsid w:val="009A5F1D"/>
    <w:rsid w:val="009A6706"/>
    <w:rsid w:val="009A7517"/>
    <w:rsid w:val="009B3B0F"/>
    <w:rsid w:val="009B5FC2"/>
    <w:rsid w:val="009C5473"/>
    <w:rsid w:val="009C5758"/>
    <w:rsid w:val="009C6BE6"/>
    <w:rsid w:val="009C7099"/>
    <w:rsid w:val="009D3FA7"/>
    <w:rsid w:val="009D4503"/>
    <w:rsid w:val="009D681C"/>
    <w:rsid w:val="009D6CC6"/>
    <w:rsid w:val="009D72E0"/>
    <w:rsid w:val="009E083B"/>
    <w:rsid w:val="009E098A"/>
    <w:rsid w:val="009E1388"/>
    <w:rsid w:val="009E6F41"/>
    <w:rsid w:val="009E70A8"/>
    <w:rsid w:val="009F2CFF"/>
    <w:rsid w:val="009F32B5"/>
    <w:rsid w:val="009F413D"/>
    <w:rsid w:val="009F4E9C"/>
    <w:rsid w:val="009F56FA"/>
    <w:rsid w:val="009F5823"/>
    <w:rsid w:val="009F7F94"/>
    <w:rsid w:val="00A00F67"/>
    <w:rsid w:val="00A05129"/>
    <w:rsid w:val="00A121FA"/>
    <w:rsid w:val="00A16109"/>
    <w:rsid w:val="00A16F46"/>
    <w:rsid w:val="00A20A70"/>
    <w:rsid w:val="00A2246D"/>
    <w:rsid w:val="00A22A67"/>
    <w:rsid w:val="00A328AD"/>
    <w:rsid w:val="00A42E53"/>
    <w:rsid w:val="00A46B1E"/>
    <w:rsid w:val="00A500D1"/>
    <w:rsid w:val="00A51C1E"/>
    <w:rsid w:val="00A52639"/>
    <w:rsid w:val="00A527A8"/>
    <w:rsid w:val="00A53C25"/>
    <w:rsid w:val="00A55AA2"/>
    <w:rsid w:val="00A60AE1"/>
    <w:rsid w:val="00A61F7D"/>
    <w:rsid w:val="00A62C21"/>
    <w:rsid w:val="00A717AB"/>
    <w:rsid w:val="00A73F86"/>
    <w:rsid w:val="00A762FD"/>
    <w:rsid w:val="00A81B03"/>
    <w:rsid w:val="00A87878"/>
    <w:rsid w:val="00A87A36"/>
    <w:rsid w:val="00A9109B"/>
    <w:rsid w:val="00A95019"/>
    <w:rsid w:val="00AA09FE"/>
    <w:rsid w:val="00AA0BD2"/>
    <w:rsid w:val="00AA15F5"/>
    <w:rsid w:val="00AA393E"/>
    <w:rsid w:val="00AA7A0A"/>
    <w:rsid w:val="00AB455E"/>
    <w:rsid w:val="00AB636C"/>
    <w:rsid w:val="00AB6E38"/>
    <w:rsid w:val="00AC02A0"/>
    <w:rsid w:val="00AD026C"/>
    <w:rsid w:val="00AD27AB"/>
    <w:rsid w:val="00AD3C9E"/>
    <w:rsid w:val="00AD42FD"/>
    <w:rsid w:val="00AD7DEA"/>
    <w:rsid w:val="00AE0345"/>
    <w:rsid w:val="00AE08FE"/>
    <w:rsid w:val="00AE18B2"/>
    <w:rsid w:val="00AE2BA1"/>
    <w:rsid w:val="00AE41BF"/>
    <w:rsid w:val="00AE439D"/>
    <w:rsid w:val="00AE46BD"/>
    <w:rsid w:val="00AE5150"/>
    <w:rsid w:val="00AE5EA1"/>
    <w:rsid w:val="00AE778C"/>
    <w:rsid w:val="00AF0EA4"/>
    <w:rsid w:val="00AF1BFF"/>
    <w:rsid w:val="00AF2850"/>
    <w:rsid w:val="00AF364B"/>
    <w:rsid w:val="00AF52BB"/>
    <w:rsid w:val="00AF63FF"/>
    <w:rsid w:val="00B14925"/>
    <w:rsid w:val="00B21F11"/>
    <w:rsid w:val="00B22FDA"/>
    <w:rsid w:val="00B25DA9"/>
    <w:rsid w:val="00B301C8"/>
    <w:rsid w:val="00B40077"/>
    <w:rsid w:val="00B428D8"/>
    <w:rsid w:val="00B4479A"/>
    <w:rsid w:val="00B44AFC"/>
    <w:rsid w:val="00B453CC"/>
    <w:rsid w:val="00B51429"/>
    <w:rsid w:val="00B5231B"/>
    <w:rsid w:val="00B52CA0"/>
    <w:rsid w:val="00B55DCD"/>
    <w:rsid w:val="00B55FFA"/>
    <w:rsid w:val="00B61E01"/>
    <w:rsid w:val="00B61FAA"/>
    <w:rsid w:val="00B6385A"/>
    <w:rsid w:val="00B66B43"/>
    <w:rsid w:val="00B67294"/>
    <w:rsid w:val="00B73CE1"/>
    <w:rsid w:val="00B744B4"/>
    <w:rsid w:val="00B760FF"/>
    <w:rsid w:val="00B77F16"/>
    <w:rsid w:val="00B81274"/>
    <w:rsid w:val="00B8127A"/>
    <w:rsid w:val="00B817DC"/>
    <w:rsid w:val="00B8202A"/>
    <w:rsid w:val="00B84085"/>
    <w:rsid w:val="00B84E82"/>
    <w:rsid w:val="00B85DB9"/>
    <w:rsid w:val="00B9094B"/>
    <w:rsid w:val="00B91F65"/>
    <w:rsid w:val="00B939E5"/>
    <w:rsid w:val="00B95000"/>
    <w:rsid w:val="00BA1DD5"/>
    <w:rsid w:val="00BA34B4"/>
    <w:rsid w:val="00BA3E1C"/>
    <w:rsid w:val="00BA5981"/>
    <w:rsid w:val="00BA7E25"/>
    <w:rsid w:val="00BB040E"/>
    <w:rsid w:val="00BB2070"/>
    <w:rsid w:val="00BC16D8"/>
    <w:rsid w:val="00BC4C2F"/>
    <w:rsid w:val="00BD1C64"/>
    <w:rsid w:val="00BD5D1E"/>
    <w:rsid w:val="00BE4836"/>
    <w:rsid w:val="00BF290C"/>
    <w:rsid w:val="00BF34B0"/>
    <w:rsid w:val="00BF6AD8"/>
    <w:rsid w:val="00C048BB"/>
    <w:rsid w:val="00C057B1"/>
    <w:rsid w:val="00C0591F"/>
    <w:rsid w:val="00C07220"/>
    <w:rsid w:val="00C12CCD"/>
    <w:rsid w:val="00C13F6F"/>
    <w:rsid w:val="00C1522D"/>
    <w:rsid w:val="00C20A0C"/>
    <w:rsid w:val="00C21435"/>
    <w:rsid w:val="00C21774"/>
    <w:rsid w:val="00C21E3E"/>
    <w:rsid w:val="00C23506"/>
    <w:rsid w:val="00C23751"/>
    <w:rsid w:val="00C27553"/>
    <w:rsid w:val="00C3186B"/>
    <w:rsid w:val="00C32DA2"/>
    <w:rsid w:val="00C3336D"/>
    <w:rsid w:val="00C3439A"/>
    <w:rsid w:val="00C40195"/>
    <w:rsid w:val="00C40B90"/>
    <w:rsid w:val="00C40F93"/>
    <w:rsid w:val="00C411BD"/>
    <w:rsid w:val="00C41673"/>
    <w:rsid w:val="00C4187F"/>
    <w:rsid w:val="00C4197B"/>
    <w:rsid w:val="00C4617F"/>
    <w:rsid w:val="00C47532"/>
    <w:rsid w:val="00C54032"/>
    <w:rsid w:val="00C54591"/>
    <w:rsid w:val="00C56C99"/>
    <w:rsid w:val="00C6419F"/>
    <w:rsid w:val="00C641F2"/>
    <w:rsid w:val="00C6448E"/>
    <w:rsid w:val="00C65AC8"/>
    <w:rsid w:val="00C65F86"/>
    <w:rsid w:val="00C664CD"/>
    <w:rsid w:val="00C67F40"/>
    <w:rsid w:val="00C7432C"/>
    <w:rsid w:val="00C7574D"/>
    <w:rsid w:val="00C76A27"/>
    <w:rsid w:val="00C76F1B"/>
    <w:rsid w:val="00C77FF5"/>
    <w:rsid w:val="00C8070D"/>
    <w:rsid w:val="00C8218D"/>
    <w:rsid w:val="00C822E4"/>
    <w:rsid w:val="00C84154"/>
    <w:rsid w:val="00C84895"/>
    <w:rsid w:val="00C84F66"/>
    <w:rsid w:val="00C9497A"/>
    <w:rsid w:val="00C9599E"/>
    <w:rsid w:val="00CA214B"/>
    <w:rsid w:val="00CA67FC"/>
    <w:rsid w:val="00CB2D4E"/>
    <w:rsid w:val="00CC10D6"/>
    <w:rsid w:val="00CC12B8"/>
    <w:rsid w:val="00CC184F"/>
    <w:rsid w:val="00CC1C06"/>
    <w:rsid w:val="00CC2BEE"/>
    <w:rsid w:val="00CC32CE"/>
    <w:rsid w:val="00CC4772"/>
    <w:rsid w:val="00CC5C14"/>
    <w:rsid w:val="00CD4971"/>
    <w:rsid w:val="00CE5471"/>
    <w:rsid w:val="00CE5F59"/>
    <w:rsid w:val="00CE769E"/>
    <w:rsid w:val="00CF2317"/>
    <w:rsid w:val="00CF2E65"/>
    <w:rsid w:val="00CF5478"/>
    <w:rsid w:val="00D01092"/>
    <w:rsid w:val="00D01375"/>
    <w:rsid w:val="00D026D3"/>
    <w:rsid w:val="00D0279B"/>
    <w:rsid w:val="00D0309C"/>
    <w:rsid w:val="00D03CC5"/>
    <w:rsid w:val="00D04F22"/>
    <w:rsid w:val="00D04F81"/>
    <w:rsid w:val="00D06ACE"/>
    <w:rsid w:val="00D10A6C"/>
    <w:rsid w:val="00D179CB"/>
    <w:rsid w:val="00D25C23"/>
    <w:rsid w:val="00D31541"/>
    <w:rsid w:val="00D3691C"/>
    <w:rsid w:val="00D3707E"/>
    <w:rsid w:val="00D37A0A"/>
    <w:rsid w:val="00D461B9"/>
    <w:rsid w:val="00D46E28"/>
    <w:rsid w:val="00D5103C"/>
    <w:rsid w:val="00D51450"/>
    <w:rsid w:val="00D565C1"/>
    <w:rsid w:val="00D62185"/>
    <w:rsid w:val="00D62E3A"/>
    <w:rsid w:val="00D63E02"/>
    <w:rsid w:val="00D64CA6"/>
    <w:rsid w:val="00D72B54"/>
    <w:rsid w:val="00D749D6"/>
    <w:rsid w:val="00D77378"/>
    <w:rsid w:val="00D83413"/>
    <w:rsid w:val="00D8573B"/>
    <w:rsid w:val="00D873D6"/>
    <w:rsid w:val="00D8770E"/>
    <w:rsid w:val="00D91690"/>
    <w:rsid w:val="00D93AE0"/>
    <w:rsid w:val="00DB6DC8"/>
    <w:rsid w:val="00DC03C3"/>
    <w:rsid w:val="00DC065C"/>
    <w:rsid w:val="00DC1AD1"/>
    <w:rsid w:val="00DC7A1C"/>
    <w:rsid w:val="00DD15B0"/>
    <w:rsid w:val="00DD1D32"/>
    <w:rsid w:val="00DD3676"/>
    <w:rsid w:val="00DD3C77"/>
    <w:rsid w:val="00DD5A33"/>
    <w:rsid w:val="00DE1F24"/>
    <w:rsid w:val="00DE3583"/>
    <w:rsid w:val="00DE44AC"/>
    <w:rsid w:val="00DE6536"/>
    <w:rsid w:val="00DF2178"/>
    <w:rsid w:val="00DF329A"/>
    <w:rsid w:val="00DF3BCD"/>
    <w:rsid w:val="00DF78CA"/>
    <w:rsid w:val="00E00B83"/>
    <w:rsid w:val="00E00C0A"/>
    <w:rsid w:val="00E0233E"/>
    <w:rsid w:val="00E03904"/>
    <w:rsid w:val="00E04F81"/>
    <w:rsid w:val="00E11B9F"/>
    <w:rsid w:val="00E14FCA"/>
    <w:rsid w:val="00E1543F"/>
    <w:rsid w:val="00E15936"/>
    <w:rsid w:val="00E17DC6"/>
    <w:rsid w:val="00E21796"/>
    <w:rsid w:val="00E221DF"/>
    <w:rsid w:val="00E231B7"/>
    <w:rsid w:val="00E26255"/>
    <w:rsid w:val="00E3006B"/>
    <w:rsid w:val="00E3624F"/>
    <w:rsid w:val="00E452F5"/>
    <w:rsid w:val="00E46545"/>
    <w:rsid w:val="00E47BC3"/>
    <w:rsid w:val="00E50861"/>
    <w:rsid w:val="00E50A33"/>
    <w:rsid w:val="00E52EA3"/>
    <w:rsid w:val="00E5566F"/>
    <w:rsid w:val="00E557A7"/>
    <w:rsid w:val="00E615A3"/>
    <w:rsid w:val="00E72149"/>
    <w:rsid w:val="00E746AE"/>
    <w:rsid w:val="00E77C79"/>
    <w:rsid w:val="00E801C1"/>
    <w:rsid w:val="00E865E4"/>
    <w:rsid w:val="00E90958"/>
    <w:rsid w:val="00E91839"/>
    <w:rsid w:val="00E91849"/>
    <w:rsid w:val="00E96F86"/>
    <w:rsid w:val="00E979ED"/>
    <w:rsid w:val="00EA4E2A"/>
    <w:rsid w:val="00EA755F"/>
    <w:rsid w:val="00EA7B86"/>
    <w:rsid w:val="00EB324D"/>
    <w:rsid w:val="00EC0201"/>
    <w:rsid w:val="00EC49C8"/>
    <w:rsid w:val="00EC59D0"/>
    <w:rsid w:val="00ED32C3"/>
    <w:rsid w:val="00ED3C28"/>
    <w:rsid w:val="00EE526E"/>
    <w:rsid w:val="00EE5A16"/>
    <w:rsid w:val="00EF0672"/>
    <w:rsid w:val="00EF073D"/>
    <w:rsid w:val="00EF657F"/>
    <w:rsid w:val="00EF65F5"/>
    <w:rsid w:val="00EF6B7C"/>
    <w:rsid w:val="00F00F1C"/>
    <w:rsid w:val="00F05190"/>
    <w:rsid w:val="00F05549"/>
    <w:rsid w:val="00F07020"/>
    <w:rsid w:val="00F11A51"/>
    <w:rsid w:val="00F11D16"/>
    <w:rsid w:val="00F152BA"/>
    <w:rsid w:val="00F15BE9"/>
    <w:rsid w:val="00F17ABF"/>
    <w:rsid w:val="00F22308"/>
    <w:rsid w:val="00F3014D"/>
    <w:rsid w:val="00F307D2"/>
    <w:rsid w:val="00F358AB"/>
    <w:rsid w:val="00F45BD4"/>
    <w:rsid w:val="00F50824"/>
    <w:rsid w:val="00F531CF"/>
    <w:rsid w:val="00F5750C"/>
    <w:rsid w:val="00F60B79"/>
    <w:rsid w:val="00F66B3B"/>
    <w:rsid w:val="00F66BD0"/>
    <w:rsid w:val="00F673A4"/>
    <w:rsid w:val="00F72940"/>
    <w:rsid w:val="00F85743"/>
    <w:rsid w:val="00F86A70"/>
    <w:rsid w:val="00F94E60"/>
    <w:rsid w:val="00F9626D"/>
    <w:rsid w:val="00FA3515"/>
    <w:rsid w:val="00FA525A"/>
    <w:rsid w:val="00FA7105"/>
    <w:rsid w:val="00FB2EEC"/>
    <w:rsid w:val="00FB3D79"/>
    <w:rsid w:val="00FB3E5A"/>
    <w:rsid w:val="00FB3F32"/>
    <w:rsid w:val="00FB4CA7"/>
    <w:rsid w:val="00FB7CFD"/>
    <w:rsid w:val="00FD11FE"/>
    <w:rsid w:val="00FD2465"/>
    <w:rsid w:val="00FD28DC"/>
    <w:rsid w:val="00FD2E38"/>
    <w:rsid w:val="00FD35BD"/>
    <w:rsid w:val="00FD39EC"/>
    <w:rsid w:val="00FD51A0"/>
    <w:rsid w:val="00FD5A83"/>
    <w:rsid w:val="00FD7080"/>
    <w:rsid w:val="00FD7F07"/>
    <w:rsid w:val="00FE0DAC"/>
    <w:rsid w:val="00FE1CF8"/>
    <w:rsid w:val="00FE345B"/>
    <w:rsid w:val="00FE367F"/>
    <w:rsid w:val="00FE3915"/>
    <w:rsid w:val="00FE636C"/>
    <w:rsid w:val="00FF21A6"/>
    <w:rsid w:val="00FF27D9"/>
    <w:rsid w:val="00FF3916"/>
    <w:rsid w:val="00FF4451"/>
    <w:rsid w:val="00FF4792"/>
    <w:rsid w:val="00FF5DF2"/>
    <w:rsid w:val="00FF7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9329"/>
    <o:shapelayout v:ext="edit">
      <o:idmap v:ext="edit" data="1"/>
    </o:shapelayout>
  </w:shapeDefaults>
  <w:decimalSymbol w:val="."/>
  <w:listSeparator w:val=","/>
  <w14:docId w14:val="5600B874"/>
  <w15:chartTrackingRefBased/>
  <w15:docId w15:val="{C9374B2E-1293-4032-84F8-C6545E430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uiPriority w:val="59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115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rsid w:val="002C7CFA"/>
    <w:rPr>
      <w:color w:val="0000FF"/>
      <w:u w:val="single"/>
    </w:rPr>
  </w:style>
  <w:style w:type="character" w:styleId="FollowedHyperlink">
    <w:name w:val="FollowedHyperlink"/>
    <w:rsid w:val="002C7CFA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12151B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05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22D3F3-3BE8-4D0C-94B3-322787A64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3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Debra Taylor</cp:lastModifiedBy>
  <cp:revision>2</cp:revision>
  <cp:lastPrinted>2022-05-31T18:06:00Z</cp:lastPrinted>
  <dcterms:created xsi:type="dcterms:W3CDTF">2022-07-15T13:40:00Z</dcterms:created>
  <dcterms:modified xsi:type="dcterms:W3CDTF">2022-07-15T13:40:00Z</dcterms:modified>
</cp:coreProperties>
</file>